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D4583" w14:textId="77777777" w:rsidR="003374FE" w:rsidRPr="00306D12" w:rsidRDefault="003374FE" w:rsidP="003374FE">
      <w:pPr>
        <w:jc w:val="center"/>
        <w:rPr>
          <w:rFonts w:ascii="Plantagenet Cherokee" w:hAnsi="Plantagenet Cherokee" w:cs="Plantagenet Cherokee"/>
          <w:sz w:val="32"/>
        </w:rPr>
      </w:pPr>
      <w:r w:rsidRPr="00306D12">
        <w:rPr>
          <w:rFonts w:ascii="Plantagenet Cherokee" w:hAnsi="Plantagenet Cherokee" w:cs="Plantagenet Cherokee" w:hint="cs"/>
          <w:b/>
          <w:sz w:val="36"/>
        </w:rPr>
        <w:t>Rachel Trimble</w:t>
      </w:r>
    </w:p>
    <w:p w14:paraId="44B05FC6" w14:textId="77777777" w:rsidR="003374FE" w:rsidRPr="00306D12" w:rsidRDefault="000036A6" w:rsidP="003374FE">
      <w:pPr>
        <w:jc w:val="center"/>
        <w:rPr>
          <w:rFonts w:ascii="Plantagenet Cherokee" w:hAnsi="Plantagenet Cherokee" w:cs="Plantagenet Cherokee"/>
          <w:sz w:val="32"/>
        </w:rPr>
      </w:pPr>
      <w:r w:rsidRPr="00306D12">
        <w:rPr>
          <w:rFonts w:ascii="Plantagenet Cherokee" w:hAnsi="Plantagenet Cherokee" w:cs="Plantagenet Cherokee" w:hint="cs"/>
          <w:sz w:val="32"/>
        </w:rPr>
        <w:t>Artist CV</w:t>
      </w:r>
    </w:p>
    <w:p w14:paraId="3D56F6B6" w14:textId="77777777" w:rsidR="003374FE" w:rsidRDefault="003374FE" w:rsidP="003374FE">
      <w:pPr>
        <w:rPr>
          <w:sz w:val="16"/>
        </w:rPr>
      </w:pPr>
    </w:p>
    <w:p w14:paraId="3644C0ED" w14:textId="175C7D88" w:rsidR="00306D12" w:rsidRPr="00FE69C7" w:rsidRDefault="00C35441" w:rsidP="00306D12">
      <w:pPr>
        <w:rPr>
          <w:b/>
          <w:sz w:val="28"/>
        </w:rPr>
      </w:pPr>
      <w:r>
        <w:t>1205</w:t>
      </w:r>
      <w:r w:rsidR="00306D12">
        <w:t xml:space="preserve"> </w:t>
      </w:r>
      <w:r>
        <w:t>11</w:t>
      </w:r>
      <w:r w:rsidR="00306D12">
        <w:t>th St.</w:t>
      </w:r>
      <w:r>
        <w:t xml:space="preserve"> Unit 210</w:t>
      </w:r>
      <w:r w:rsidR="00306D12">
        <w:tab/>
      </w:r>
      <w:r w:rsidR="00306D12">
        <w:tab/>
      </w:r>
      <w:r w:rsidR="00306D12">
        <w:tab/>
      </w:r>
      <w:r w:rsidR="00306D12">
        <w:rPr>
          <w:b/>
          <w:sz w:val="28"/>
        </w:rPr>
        <w:t>rachelleahtrimble@gmail.com</w:t>
      </w:r>
      <w:r w:rsidR="00306D12">
        <w:rPr>
          <w:b/>
        </w:rPr>
        <w:tab/>
      </w:r>
      <w:r w:rsidR="00306D12">
        <w:tab/>
      </w:r>
      <w:r w:rsidR="00306D12">
        <w:tab/>
        <w:t>563-513-7341</w:t>
      </w:r>
    </w:p>
    <w:p w14:paraId="06AA0BE2" w14:textId="5E0A0853" w:rsidR="00306D12" w:rsidRDefault="00C35441" w:rsidP="00306D12">
      <w:r>
        <w:t>West Des Moin</w:t>
      </w:r>
      <w:r w:rsidR="00306D12">
        <w:t>es, IA 50</w:t>
      </w:r>
      <w:r>
        <w:t>265</w:t>
      </w:r>
      <w:r w:rsidR="00306D12">
        <w:tab/>
      </w:r>
      <w:r w:rsidR="00306D12">
        <w:tab/>
      </w:r>
      <w:r w:rsidR="00306D12">
        <w:tab/>
      </w:r>
      <w:r w:rsidR="00306D12">
        <w:tab/>
      </w:r>
      <w:r w:rsidR="00306D12">
        <w:tab/>
      </w:r>
      <w:r w:rsidR="00306D12">
        <w:tab/>
      </w:r>
      <w:r w:rsidR="00306D12">
        <w:tab/>
      </w:r>
      <w:r w:rsidR="00306D12">
        <w:tab/>
      </w:r>
      <w:r w:rsidR="00306D12">
        <w:tab/>
        <w:t>www.rachel-leah.com</w:t>
      </w:r>
    </w:p>
    <w:p w14:paraId="6E9EFA99" w14:textId="77777777" w:rsidR="003374FE" w:rsidRDefault="003374FE" w:rsidP="003374F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00C2EE" w14:textId="77777777" w:rsidR="000D35E5" w:rsidRPr="0089547E" w:rsidRDefault="00691A9B">
      <w:pPr>
        <w:rPr>
          <w:b/>
          <w:sz w:val="18"/>
          <w:u w:val="single"/>
        </w:rPr>
      </w:pPr>
      <w:r w:rsidRPr="0089547E">
        <w:rPr>
          <w:b/>
          <w:u w:val="single"/>
        </w:rPr>
        <w:t>Education</w:t>
      </w:r>
    </w:p>
    <w:p w14:paraId="0C430E57" w14:textId="77777777" w:rsidR="00691A9B" w:rsidRPr="00B02FBA" w:rsidRDefault="00691A9B">
      <w:pPr>
        <w:rPr>
          <w:sz w:val="18"/>
        </w:rPr>
      </w:pPr>
      <w:r w:rsidRPr="00B02FBA">
        <w:rPr>
          <w:sz w:val="18"/>
        </w:rPr>
        <w:t>Bachelor of Arts, Studio Arts</w:t>
      </w:r>
      <w:r w:rsidR="00E45DD8">
        <w:rPr>
          <w:sz w:val="18"/>
        </w:rPr>
        <w:t>.</w:t>
      </w:r>
      <w:r w:rsidRPr="00B02FBA">
        <w:rPr>
          <w:sz w:val="18"/>
        </w:rPr>
        <w:t xml:space="preserve"> Grand View University</w:t>
      </w:r>
      <w:r w:rsidR="00E45DD8">
        <w:rPr>
          <w:sz w:val="18"/>
        </w:rPr>
        <w:t>. Des Moines, IA.</w:t>
      </w:r>
      <w:r w:rsidRPr="00B02FBA">
        <w:rPr>
          <w:sz w:val="18"/>
        </w:rPr>
        <w:t xml:space="preserve"> 2018</w:t>
      </w:r>
    </w:p>
    <w:p w14:paraId="0389C5F9" w14:textId="77777777" w:rsidR="00691A9B" w:rsidRPr="00B02FBA" w:rsidRDefault="00691A9B">
      <w:pPr>
        <w:rPr>
          <w:sz w:val="18"/>
        </w:rPr>
      </w:pPr>
      <w:r w:rsidRPr="00B02FBA">
        <w:rPr>
          <w:sz w:val="18"/>
        </w:rPr>
        <w:tab/>
        <w:t>Minor in Theatre Arts</w:t>
      </w:r>
      <w:r w:rsidR="00E45DD8">
        <w:rPr>
          <w:sz w:val="18"/>
        </w:rPr>
        <w:t>.</w:t>
      </w:r>
      <w:r w:rsidRPr="00B02FBA">
        <w:rPr>
          <w:sz w:val="18"/>
        </w:rPr>
        <w:t xml:space="preserve"> Grand View University</w:t>
      </w:r>
    </w:p>
    <w:p w14:paraId="577C94EF" w14:textId="77777777" w:rsidR="003374FE" w:rsidRDefault="00691A9B" w:rsidP="00D01DC1">
      <w:pPr>
        <w:rPr>
          <w:sz w:val="18"/>
        </w:rPr>
      </w:pPr>
      <w:r w:rsidRPr="00B02FBA">
        <w:rPr>
          <w:sz w:val="18"/>
        </w:rPr>
        <w:tab/>
        <w:t>Minor in Logos Honors</w:t>
      </w:r>
      <w:r w:rsidR="00E45DD8">
        <w:rPr>
          <w:sz w:val="18"/>
        </w:rPr>
        <w:t>.</w:t>
      </w:r>
      <w:r w:rsidRPr="00B02FBA">
        <w:rPr>
          <w:sz w:val="18"/>
        </w:rPr>
        <w:t xml:space="preserve"> Grand View University</w:t>
      </w:r>
    </w:p>
    <w:p w14:paraId="616A667F" w14:textId="474024E9" w:rsidR="00CB2077" w:rsidRPr="00B02FBA" w:rsidRDefault="00CB2077" w:rsidP="00CB2077">
      <w:pPr>
        <w:ind w:firstLine="720"/>
        <w:rPr>
          <w:sz w:val="18"/>
        </w:rPr>
      </w:pPr>
      <w:r>
        <w:rPr>
          <w:sz w:val="18"/>
        </w:rPr>
        <w:t>Dean’s List 5 semesters. 2015-17</w:t>
      </w:r>
      <w:r>
        <w:rPr>
          <w:sz w:val="18"/>
        </w:rPr>
        <w:tab/>
        <w:t xml:space="preserve">President’s List </w:t>
      </w:r>
      <w:r w:rsidR="00306D12">
        <w:rPr>
          <w:sz w:val="18"/>
        </w:rPr>
        <w:t>2</w:t>
      </w:r>
      <w:r>
        <w:rPr>
          <w:sz w:val="18"/>
        </w:rPr>
        <w:t xml:space="preserve"> semester</w:t>
      </w:r>
      <w:r w:rsidR="00306D12">
        <w:rPr>
          <w:sz w:val="18"/>
        </w:rPr>
        <w:t>s</w:t>
      </w:r>
      <w:r>
        <w:rPr>
          <w:sz w:val="18"/>
        </w:rPr>
        <w:t>. 2017</w:t>
      </w:r>
      <w:r w:rsidR="00306D12">
        <w:rPr>
          <w:sz w:val="18"/>
        </w:rPr>
        <w:t>-18</w:t>
      </w:r>
    </w:p>
    <w:p w14:paraId="49EAEF87" w14:textId="5840541C" w:rsidR="00CB2077" w:rsidRPr="00B02FBA" w:rsidRDefault="00CB2077" w:rsidP="00CB2077">
      <w:pPr>
        <w:rPr>
          <w:sz w:val="18"/>
        </w:rPr>
      </w:pPr>
      <w:r w:rsidRPr="00B02FBA">
        <w:rPr>
          <w:sz w:val="18"/>
        </w:rPr>
        <w:t>Dubuque Senior High School</w:t>
      </w:r>
      <w:r w:rsidR="0008142D">
        <w:rPr>
          <w:sz w:val="18"/>
        </w:rPr>
        <w:t>. Dubuque, IA.</w:t>
      </w:r>
      <w:r w:rsidRPr="00B02FBA">
        <w:rPr>
          <w:sz w:val="18"/>
        </w:rPr>
        <w:t xml:space="preserve"> 2015</w:t>
      </w:r>
    </w:p>
    <w:p w14:paraId="54F3DC44" w14:textId="77777777" w:rsidR="00CB2077" w:rsidRPr="00B02FBA" w:rsidRDefault="00CB2077" w:rsidP="00CB2077">
      <w:pPr>
        <w:rPr>
          <w:sz w:val="18"/>
        </w:rPr>
      </w:pPr>
      <w:r>
        <w:rPr>
          <w:sz w:val="18"/>
        </w:rPr>
        <w:tab/>
        <w:t xml:space="preserve">National Honor Society. </w:t>
      </w:r>
      <w:r w:rsidRPr="00B02FBA">
        <w:rPr>
          <w:sz w:val="18"/>
        </w:rPr>
        <w:t>Ac</w:t>
      </w:r>
      <w:r>
        <w:rPr>
          <w:sz w:val="18"/>
        </w:rPr>
        <w:t xml:space="preserve">ademic Excellence Award 4 years. Major D Academics. </w:t>
      </w:r>
      <w:r w:rsidRPr="00B02FBA">
        <w:rPr>
          <w:sz w:val="18"/>
        </w:rPr>
        <w:t>AP Scholar</w:t>
      </w:r>
    </w:p>
    <w:p w14:paraId="2A560ED2" w14:textId="77777777" w:rsidR="00A52438" w:rsidRPr="00B02FBA" w:rsidRDefault="00A52438">
      <w:pPr>
        <w:rPr>
          <w:sz w:val="18"/>
        </w:rPr>
      </w:pPr>
    </w:p>
    <w:p w14:paraId="42835A44" w14:textId="77777777" w:rsidR="00D629FD" w:rsidRDefault="003E5B7A">
      <w:r>
        <w:rPr>
          <w:b/>
          <w:u w:val="single"/>
        </w:rPr>
        <w:t>Exhibitions</w:t>
      </w:r>
    </w:p>
    <w:p w14:paraId="1D874F49" w14:textId="77777777" w:rsidR="0098227C" w:rsidRDefault="0098227C" w:rsidP="0098227C">
      <w:pPr>
        <w:rPr>
          <w:sz w:val="18"/>
        </w:rPr>
      </w:pPr>
      <w:r>
        <w:rPr>
          <w:sz w:val="18"/>
        </w:rPr>
        <w:t>Des Moines Art Festival, Emerging Iowa Artist. Des Moines, IA. June 2021</w:t>
      </w:r>
    </w:p>
    <w:p w14:paraId="6AF95738" w14:textId="77777777" w:rsidR="0098227C" w:rsidRPr="00771F6B" w:rsidRDefault="0098227C" w:rsidP="0098227C">
      <w:pPr>
        <w:rPr>
          <w:rFonts w:cstheme="minorHAnsi"/>
          <w:sz w:val="18"/>
          <w:szCs w:val="18"/>
        </w:rPr>
      </w:pPr>
      <w:r>
        <w:rPr>
          <w:sz w:val="18"/>
        </w:rPr>
        <w:t xml:space="preserve">Barnes &amp; </w:t>
      </w:r>
      <w:r w:rsidRPr="00771F6B">
        <w:rPr>
          <w:rFonts w:cstheme="minorHAnsi"/>
          <w:sz w:val="18"/>
          <w:szCs w:val="18"/>
        </w:rPr>
        <w:t>Noble Caf</w:t>
      </w:r>
      <w:r w:rsidRPr="00771F6B">
        <w:rPr>
          <w:rFonts w:cstheme="minorHAnsi"/>
          <w:color w:val="000000"/>
          <w:sz w:val="18"/>
          <w:szCs w:val="18"/>
        </w:rPr>
        <w:t>é</w:t>
      </w:r>
      <w:r>
        <w:rPr>
          <w:rFonts w:cstheme="minorHAnsi"/>
          <w:color w:val="000000"/>
          <w:sz w:val="18"/>
          <w:szCs w:val="18"/>
        </w:rPr>
        <w:t xml:space="preserve">. West Des Moines, IA. April-May 2021 </w:t>
      </w:r>
    </w:p>
    <w:p w14:paraId="543F5AB2" w14:textId="16E85BD7" w:rsidR="0098227C" w:rsidRDefault="0098227C">
      <w:pPr>
        <w:rPr>
          <w:sz w:val="18"/>
        </w:rPr>
      </w:pPr>
      <w:r>
        <w:rPr>
          <w:sz w:val="18"/>
        </w:rPr>
        <w:t>Urbandale City Hall. Urbandale, IA. March-April 2020</w:t>
      </w:r>
    </w:p>
    <w:p w14:paraId="256951AB" w14:textId="52B71221" w:rsidR="00306D12" w:rsidRDefault="00306D12">
      <w:pPr>
        <w:rPr>
          <w:sz w:val="18"/>
        </w:rPr>
      </w:pPr>
      <w:r>
        <w:rPr>
          <w:sz w:val="18"/>
        </w:rPr>
        <w:t>Des Moines Art Festival, Emerging Iowa Artist. Des Moines, IA. June 2019</w:t>
      </w:r>
    </w:p>
    <w:p w14:paraId="442AC396" w14:textId="4CB70C8D" w:rsidR="006063BE" w:rsidRDefault="009730A5">
      <w:pPr>
        <w:rPr>
          <w:sz w:val="18"/>
        </w:rPr>
      </w:pPr>
      <w:r>
        <w:rPr>
          <w:sz w:val="18"/>
        </w:rPr>
        <w:t>Senior Exhibition</w:t>
      </w:r>
      <w:r w:rsidR="00D629FD">
        <w:rPr>
          <w:sz w:val="18"/>
        </w:rPr>
        <w:t>. Grand View University</w:t>
      </w:r>
      <w:r w:rsidR="00E45DD8">
        <w:rPr>
          <w:sz w:val="18"/>
        </w:rPr>
        <w:t>’s</w:t>
      </w:r>
      <w:r w:rsidR="00D629FD">
        <w:rPr>
          <w:sz w:val="18"/>
        </w:rPr>
        <w:t xml:space="preserve"> </w:t>
      </w:r>
      <w:r>
        <w:rPr>
          <w:sz w:val="18"/>
        </w:rPr>
        <w:t>Viking Theatre</w:t>
      </w:r>
      <w:r w:rsidR="00E45DD8">
        <w:rPr>
          <w:sz w:val="18"/>
        </w:rPr>
        <w:t>.</w:t>
      </w:r>
      <w:r w:rsidR="00DF139D">
        <w:rPr>
          <w:sz w:val="18"/>
        </w:rPr>
        <w:t xml:space="preserve"> Des Moines, IA.</w:t>
      </w:r>
      <w:r w:rsidR="00D629FD">
        <w:rPr>
          <w:sz w:val="18"/>
        </w:rPr>
        <w:t xml:space="preserve"> 2018</w:t>
      </w:r>
    </w:p>
    <w:p w14:paraId="379E2603" w14:textId="77777777" w:rsidR="009730A5" w:rsidRDefault="003A3FD9" w:rsidP="009730A5">
      <w:pPr>
        <w:rPr>
          <w:sz w:val="18"/>
        </w:rPr>
      </w:pPr>
      <w:r>
        <w:rPr>
          <w:sz w:val="18"/>
        </w:rPr>
        <w:t xml:space="preserve">Galena </w:t>
      </w:r>
      <w:proofErr w:type="spellStart"/>
      <w:r>
        <w:rPr>
          <w:sz w:val="18"/>
        </w:rPr>
        <w:t>Chalkfest</w:t>
      </w:r>
      <w:proofErr w:type="spellEnd"/>
      <w:r>
        <w:rPr>
          <w:sz w:val="18"/>
        </w:rPr>
        <w:t xml:space="preserve"> First Place.</w:t>
      </w:r>
      <w:r w:rsidR="009730A5">
        <w:rPr>
          <w:sz w:val="18"/>
        </w:rPr>
        <w:t xml:space="preserve"> </w:t>
      </w:r>
      <w:r w:rsidR="0008142D">
        <w:rPr>
          <w:sz w:val="18"/>
        </w:rPr>
        <w:t xml:space="preserve">Galena Center for the Arts. Galena, IL. </w:t>
      </w:r>
      <w:r w:rsidR="009730A5">
        <w:rPr>
          <w:sz w:val="18"/>
        </w:rPr>
        <w:t>2018</w:t>
      </w:r>
    </w:p>
    <w:p w14:paraId="492516BC" w14:textId="77777777" w:rsidR="00D629FD" w:rsidRDefault="008674D4">
      <w:pPr>
        <w:rPr>
          <w:sz w:val="18"/>
        </w:rPr>
      </w:pPr>
      <w:r>
        <w:rPr>
          <w:sz w:val="18"/>
        </w:rPr>
        <w:t xml:space="preserve">GV </w:t>
      </w:r>
      <w:r w:rsidR="009730A5">
        <w:rPr>
          <w:sz w:val="18"/>
        </w:rPr>
        <w:t>Juried Student Art Competition</w:t>
      </w:r>
      <w:r w:rsidR="00E46773">
        <w:rPr>
          <w:sz w:val="18"/>
        </w:rPr>
        <w:t>. Rasmussen Gallery</w:t>
      </w:r>
      <w:r w:rsidR="006063BE">
        <w:rPr>
          <w:sz w:val="18"/>
        </w:rPr>
        <w:t>,</w:t>
      </w:r>
      <w:r w:rsidR="00E46773">
        <w:rPr>
          <w:sz w:val="18"/>
        </w:rPr>
        <w:t xml:space="preserve"> Grand View University</w:t>
      </w:r>
      <w:r w:rsidR="003A3FD9">
        <w:rPr>
          <w:sz w:val="18"/>
        </w:rPr>
        <w:t>.</w:t>
      </w:r>
      <w:r w:rsidR="00E46773">
        <w:rPr>
          <w:sz w:val="18"/>
        </w:rPr>
        <w:t xml:space="preserve"> </w:t>
      </w:r>
      <w:r w:rsidR="0008142D">
        <w:rPr>
          <w:sz w:val="18"/>
        </w:rPr>
        <w:t xml:space="preserve">Des Moines, IA. </w:t>
      </w:r>
      <w:r w:rsidR="00E46773">
        <w:rPr>
          <w:sz w:val="18"/>
        </w:rPr>
        <w:t>2018</w:t>
      </w:r>
    </w:p>
    <w:p w14:paraId="2EE5F560" w14:textId="77777777" w:rsidR="00E46773" w:rsidRDefault="00E46773">
      <w:pPr>
        <w:rPr>
          <w:sz w:val="18"/>
        </w:rPr>
      </w:pPr>
      <w:r>
        <w:rPr>
          <w:sz w:val="18"/>
        </w:rPr>
        <w:t>Save a Wall Art Fundraiser [Donation]</w:t>
      </w:r>
      <w:r w:rsidR="008674D4">
        <w:rPr>
          <w:sz w:val="18"/>
        </w:rPr>
        <w:t xml:space="preserve">. </w:t>
      </w:r>
      <w:r w:rsidR="0008142D">
        <w:rPr>
          <w:sz w:val="18"/>
        </w:rPr>
        <w:t xml:space="preserve">Grand View University. Des Moines, IA. </w:t>
      </w:r>
      <w:r w:rsidR="008674D4">
        <w:rPr>
          <w:sz w:val="18"/>
        </w:rPr>
        <w:t>2017</w:t>
      </w:r>
    </w:p>
    <w:p w14:paraId="47033DDD" w14:textId="77777777" w:rsidR="009730A5" w:rsidRDefault="00A74319" w:rsidP="009730A5">
      <w:pPr>
        <w:rPr>
          <w:sz w:val="18"/>
        </w:rPr>
      </w:pPr>
      <w:r>
        <w:rPr>
          <w:sz w:val="18"/>
        </w:rPr>
        <w:t>Sidewalk Painting</w:t>
      </w:r>
      <w:r w:rsidR="009730A5">
        <w:rPr>
          <w:sz w:val="18"/>
        </w:rPr>
        <w:t xml:space="preserve"> for Alpha Psi Omega. Grand View University</w:t>
      </w:r>
      <w:r w:rsidR="003A3FD9">
        <w:rPr>
          <w:sz w:val="18"/>
        </w:rPr>
        <w:t>.</w:t>
      </w:r>
      <w:r w:rsidR="009730A5">
        <w:rPr>
          <w:sz w:val="18"/>
        </w:rPr>
        <w:t xml:space="preserve"> </w:t>
      </w:r>
      <w:r w:rsidR="0008142D">
        <w:rPr>
          <w:sz w:val="18"/>
        </w:rPr>
        <w:t xml:space="preserve">Des Moines, IA. </w:t>
      </w:r>
      <w:r w:rsidR="009730A5">
        <w:rPr>
          <w:sz w:val="18"/>
        </w:rPr>
        <w:t>2017</w:t>
      </w:r>
      <w:r>
        <w:rPr>
          <w:sz w:val="18"/>
        </w:rPr>
        <w:t>, 2018</w:t>
      </w:r>
    </w:p>
    <w:p w14:paraId="626926E4" w14:textId="77777777" w:rsidR="00CA4E49" w:rsidRDefault="008674D4">
      <w:pPr>
        <w:rPr>
          <w:sz w:val="18"/>
        </w:rPr>
      </w:pPr>
      <w:r>
        <w:rPr>
          <w:sz w:val="18"/>
        </w:rPr>
        <w:t xml:space="preserve">GV Juried Student Art Competition. </w:t>
      </w:r>
      <w:r w:rsidR="006063BE">
        <w:rPr>
          <w:sz w:val="18"/>
        </w:rPr>
        <w:t xml:space="preserve">Viaduct Gallery, </w:t>
      </w:r>
      <w:r>
        <w:rPr>
          <w:sz w:val="18"/>
        </w:rPr>
        <w:t xml:space="preserve">Des Moines Social </w:t>
      </w:r>
      <w:r w:rsidR="006063BE">
        <w:rPr>
          <w:sz w:val="18"/>
        </w:rPr>
        <w:t>Club</w:t>
      </w:r>
      <w:r w:rsidR="003A3FD9">
        <w:rPr>
          <w:sz w:val="18"/>
        </w:rPr>
        <w:t>.</w:t>
      </w:r>
      <w:r>
        <w:rPr>
          <w:sz w:val="18"/>
        </w:rPr>
        <w:t xml:space="preserve"> </w:t>
      </w:r>
      <w:r w:rsidR="0008142D">
        <w:rPr>
          <w:sz w:val="18"/>
        </w:rPr>
        <w:t xml:space="preserve">Des Moines, IA. </w:t>
      </w:r>
      <w:r>
        <w:rPr>
          <w:sz w:val="18"/>
        </w:rPr>
        <w:t>2017</w:t>
      </w:r>
    </w:p>
    <w:p w14:paraId="7705F056" w14:textId="77777777" w:rsidR="006063BE" w:rsidRPr="009B2000" w:rsidRDefault="006063BE">
      <w:pPr>
        <w:rPr>
          <w:sz w:val="18"/>
        </w:rPr>
      </w:pPr>
    </w:p>
    <w:p w14:paraId="39E20895" w14:textId="77777777" w:rsidR="009904BF" w:rsidRPr="0089547E" w:rsidRDefault="009904BF" w:rsidP="009904BF">
      <w:pPr>
        <w:rPr>
          <w:b/>
          <w:u w:val="single"/>
        </w:rPr>
      </w:pPr>
      <w:r w:rsidRPr="0089547E">
        <w:rPr>
          <w:b/>
          <w:u w:val="single"/>
        </w:rPr>
        <w:t>Honors/Awards</w:t>
      </w:r>
    </w:p>
    <w:p w14:paraId="6C4274F3" w14:textId="0CF729FA" w:rsidR="00C35441" w:rsidRDefault="00C35441" w:rsidP="00C35441">
      <w:pPr>
        <w:rPr>
          <w:sz w:val="18"/>
        </w:rPr>
      </w:pPr>
      <w:r>
        <w:rPr>
          <w:sz w:val="18"/>
        </w:rPr>
        <w:t>Achievement in Scenic &amp; Lighting Design. KCACTF Region 5, Festival 52. 2020</w:t>
      </w:r>
    </w:p>
    <w:p w14:paraId="46430B87" w14:textId="77777777" w:rsidR="00306D12" w:rsidRDefault="00306D12" w:rsidP="00306D12">
      <w:pPr>
        <w:rPr>
          <w:sz w:val="18"/>
        </w:rPr>
      </w:pPr>
      <w:r>
        <w:rPr>
          <w:sz w:val="18"/>
        </w:rPr>
        <w:t>National Scenic Design - Honorable Mention. KCACTF Region 5, Festival 51. 2019</w:t>
      </w:r>
    </w:p>
    <w:p w14:paraId="2F7000FD" w14:textId="77777777" w:rsidR="009904BF" w:rsidRDefault="009904BF" w:rsidP="009904BF">
      <w:pPr>
        <w:rPr>
          <w:sz w:val="18"/>
        </w:rPr>
      </w:pPr>
      <w:r>
        <w:rPr>
          <w:sz w:val="18"/>
        </w:rPr>
        <w:t xml:space="preserve">Galena </w:t>
      </w:r>
      <w:proofErr w:type="spellStart"/>
      <w:r>
        <w:rPr>
          <w:sz w:val="18"/>
        </w:rPr>
        <w:t>ChalkFest</w:t>
      </w:r>
      <w:proofErr w:type="spellEnd"/>
      <w:r>
        <w:rPr>
          <w:sz w:val="18"/>
        </w:rPr>
        <w:t xml:space="preserve"> First Place. Galena Center for the Arts. 2018</w:t>
      </w:r>
    </w:p>
    <w:p w14:paraId="76E2C0F9" w14:textId="77777777" w:rsidR="009904BF" w:rsidRDefault="009904BF" w:rsidP="009904BF">
      <w:pPr>
        <w:rPr>
          <w:sz w:val="18"/>
        </w:rPr>
      </w:pPr>
      <w:r>
        <w:rPr>
          <w:sz w:val="18"/>
        </w:rPr>
        <w:t xml:space="preserve">Excellence in Theatre Award. </w:t>
      </w:r>
      <w:r w:rsidR="0008142D">
        <w:rPr>
          <w:sz w:val="18"/>
        </w:rPr>
        <w:t xml:space="preserve">Grand View University. </w:t>
      </w:r>
      <w:r>
        <w:rPr>
          <w:sz w:val="18"/>
        </w:rPr>
        <w:t>2017</w:t>
      </w:r>
    </w:p>
    <w:p w14:paraId="74121334" w14:textId="77777777" w:rsidR="009904BF" w:rsidRDefault="009904BF" w:rsidP="009904BF">
      <w:pPr>
        <w:rPr>
          <w:sz w:val="18"/>
        </w:rPr>
      </w:pPr>
      <w:r>
        <w:rPr>
          <w:sz w:val="18"/>
        </w:rPr>
        <w:t>Alpha Psi Omega.</w:t>
      </w:r>
      <w:r w:rsidR="0008142D">
        <w:rPr>
          <w:sz w:val="18"/>
        </w:rPr>
        <w:t xml:space="preserve"> Grand View University.</w:t>
      </w:r>
    </w:p>
    <w:p w14:paraId="7477B0BE" w14:textId="3DB977E7" w:rsidR="009904BF" w:rsidRDefault="009904BF" w:rsidP="009904BF">
      <w:pPr>
        <w:ind w:firstLine="720"/>
        <w:rPr>
          <w:sz w:val="18"/>
        </w:rPr>
      </w:pPr>
      <w:r>
        <w:rPr>
          <w:sz w:val="18"/>
        </w:rPr>
        <w:t>Vice President, Fall 2018</w:t>
      </w:r>
      <w:r w:rsidR="00386203">
        <w:rPr>
          <w:sz w:val="18"/>
        </w:rPr>
        <w:tab/>
        <w:t>Historian 2017-18</w:t>
      </w:r>
    </w:p>
    <w:p w14:paraId="3D4287A2" w14:textId="1185845E" w:rsidR="009904BF" w:rsidRDefault="009904BF" w:rsidP="009904BF">
      <w:pPr>
        <w:ind w:firstLine="720"/>
        <w:rPr>
          <w:sz w:val="18"/>
        </w:rPr>
      </w:pPr>
      <w:r>
        <w:rPr>
          <w:sz w:val="18"/>
        </w:rPr>
        <w:t>Inducted February 2017</w:t>
      </w:r>
    </w:p>
    <w:p w14:paraId="3C5A1C2E" w14:textId="0F39A220" w:rsidR="009904BF" w:rsidRDefault="009904BF" w:rsidP="009904BF">
      <w:pPr>
        <w:rPr>
          <w:sz w:val="18"/>
        </w:rPr>
      </w:pPr>
      <w:r>
        <w:rPr>
          <w:sz w:val="18"/>
        </w:rPr>
        <w:t xml:space="preserve">President’s List </w:t>
      </w:r>
      <w:r w:rsidR="00306D12">
        <w:rPr>
          <w:sz w:val="18"/>
        </w:rPr>
        <w:t>2</w:t>
      </w:r>
      <w:r>
        <w:rPr>
          <w:sz w:val="18"/>
        </w:rPr>
        <w:t xml:space="preserve"> Semester</w:t>
      </w:r>
      <w:r w:rsidR="00306D12">
        <w:rPr>
          <w:sz w:val="18"/>
        </w:rPr>
        <w:t>s</w:t>
      </w:r>
      <w:r>
        <w:rPr>
          <w:sz w:val="18"/>
        </w:rPr>
        <w:t xml:space="preserve">. </w:t>
      </w:r>
      <w:r w:rsidR="0008142D">
        <w:rPr>
          <w:sz w:val="18"/>
        </w:rPr>
        <w:t xml:space="preserve">Grand View University. </w:t>
      </w:r>
      <w:r>
        <w:rPr>
          <w:sz w:val="18"/>
        </w:rPr>
        <w:t>2017</w:t>
      </w:r>
      <w:r w:rsidR="00306D12">
        <w:rPr>
          <w:sz w:val="18"/>
        </w:rPr>
        <w:t>-18</w:t>
      </w:r>
    </w:p>
    <w:p w14:paraId="67F7F1BE" w14:textId="310D6ADC" w:rsidR="009904BF" w:rsidRDefault="009904BF" w:rsidP="009904BF">
      <w:pPr>
        <w:rPr>
          <w:sz w:val="18"/>
        </w:rPr>
      </w:pPr>
      <w:r>
        <w:rPr>
          <w:sz w:val="18"/>
        </w:rPr>
        <w:t xml:space="preserve">Dean’s List 5 Semesters. </w:t>
      </w:r>
      <w:r w:rsidR="0008142D">
        <w:rPr>
          <w:sz w:val="18"/>
        </w:rPr>
        <w:t xml:space="preserve">Grand View University. </w:t>
      </w:r>
      <w:r>
        <w:rPr>
          <w:sz w:val="18"/>
        </w:rPr>
        <w:t>2015-17</w:t>
      </w:r>
    </w:p>
    <w:p w14:paraId="2E01E87B" w14:textId="77777777" w:rsidR="009904BF" w:rsidRDefault="009904BF" w:rsidP="009904BF">
      <w:pPr>
        <w:rPr>
          <w:sz w:val="18"/>
        </w:rPr>
      </w:pPr>
    </w:p>
    <w:p w14:paraId="1A408416" w14:textId="77777777" w:rsidR="009904BF" w:rsidRDefault="009904BF" w:rsidP="009904BF">
      <w:pPr>
        <w:rPr>
          <w:b/>
          <w:u w:val="single"/>
        </w:rPr>
      </w:pPr>
      <w:r>
        <w:rPr>
          <w:b/>
          <w:u w:val="single"/>
        </w:rPr>
        <w:t>Public Art Projects/Commissions</w:t>
      </w:r>
    </w:p>
    <w:p w14:paraId="18F3225F" w14:textId="77777777" w:rsidR="0098227C" w:rsidRDefault="0098227C" w:rsidP="0098227C">
      <w:pPr>
        <w:rPr>
          <w:sz w:val="18"/>
        </w:rPr>
      </w:pPr>
      <w:r>
        <w:rPr>
          <w:sz w:val="18"/>
        </w:rPr>
        <w:t>Commission Paintings. Brandon Lay. 2020</w:t>
      </w:r>
    </w:p>
    <w:p w14:paraId="16821F30" w14:textId="6A7209B0" w:rsidR="0098227C" w:rsidRDefault="0098227C" w:rsidP="009904BF">
      <w:pPr>
        <w:rPr>
          <w:sz w:val="18"/>
        </w:rPr>
      </w:pPr>
      <w:r>
        <w:rPr>
          <w:sz w:val="18"/>
        </w:rPr>
        <w:t>Commission Painting. Carl Lindberg. 2020</w:t>
      </w:r>
    </w:p>
    <w:p w14:paraId="38180BD2" w14:textId="2D2C45E5" w:rsidR="00CB2077" w:rsidRDefault="00CB2077" w:rsidP="009904BF">
      <w:pPr>
        <w:rPr>
          <w:sz w:val="18"/>
        </w:rPr>
      </w:pPr>
      <w:r>
        <w:rPr>
          <w:sz w:val="18"/>
        </w:rPr>
        <w:t xml:space="preserve">Galena </w:t>
      </w:r>
      <w:proofErr w:type="spellStart"/>
      <w:r>
        <w:rPr>
          <w:sz w:val="18"/>
        </w:rPr>
        <w:t>Chalkfest</w:t>
      </w:r>
      <w:proofErr w:type="spellEnd"/>
      <w:r>
        <w:rPr>
          <w:sz w:val="18"/>
        </w:rPr>
        <w:t>.</w:t>
      </w:r>
      <w:r w:rsidR="0008142D">
        <w:rPr>
          <w:sz w:val="18"/>
        </w:rPr>
        <w:t xml:space="preserve"> Galena Center for the Arts.</w:t>
      </w:r>
      <w:r>
        <w:rPr>
          <w:sz w:val="18"/>
        </w:rPr>
        <w:t xml:space="preserve"> 2018</w:t>
      </w:r>
    </w:p>
    <w:p w14:paraId="0D8A4A3D" w14:textId="77777777" w:rsidR="009904BF" w:rsidRDefault="004E6BCC" w:rsidP="009904BF">
      <w:pPr>
        <w:rPr>
          <w:sz w:val="18"/>
        </w:rPr>
      </w:pPr>
      <w:r>
        <w:rPr>
          <w:sz w:val="18"/>
        </w:rPr>
        <w:t>Sidewalk Painting for Alpha Psi Omega. Grand View University. 2017, 2018</w:t>
      </w:r>
    </w:p>
    <w:p w14:paraId="0D4EBC90" w14:textId="77777777" w:rsidR="004E6BCC" w:rsidRPr="009904BF" w:rsidRDefault="004E6BCC" w:rsidP="009904BF">
      <w:pPr>
        <w:rPr>
          <w:sz w:val="18"/>
        </w:rPr>
      </w:pPr>
    </w:p>
    <w:p w14:paraId="20A48ED8" w14:textId="77777777" w:rsidR="009904BF" w:rsidRDefault="009904BF" w:rsidP="009904BF">
      <w:pPr>
        <w:rPr>
          <w:b/>
          <w:u w:val="single"/>
        </w:rPr>
      </w:pPr>
      <w:r>
        <w:rPr>
          <w:b/>
          <w:u w:val="single"/>
        </w:rPr>
        <w:t>Grants/Fellowships</w:t>
      </w:r>
    </w:p>
    <w:p w14:paraId="6408C697" w14:textId="77777777" w:rsidR="009904BF" w:rsidRPr="009904BF" w:rsidRDefault="009904BF" w:rsidP="009904BF">
      <w:pPr>
        <w:rPr>
          <w:sz w:val="18"/>
        </w:rPr>
      </w:pPr>
    </w:p>
    <w:p w14:paraId="3FB76BB1" w14:textId="77777777" w:rsidR="009904BF" w:rsidRDefault="009904BF" w:rsidP="009904BF">
      <w:pPr>
        <w:rPr>
          <w:b/>
          <w:u w:val="single"/>
        </w:rPr>
      </w:pPr>
      <w:r>
        <w:rPr>
          <w:b/>
          <w:u w:val="single"/>
        </w:rPr>
        <w:t>Curating Experience</w:t>
      </w:r>
    </w:p>
    <w:p w14:paraId="7AAB4129" w14:textId="77777777" w:rsidR="009904BF" w:rsidRDefault="004E6BCC" w:rsidP="009904BF">
      <w:pPr>
        <w:rPr>
          <w:sz w:val="18"/>
        </w:rPr>
      </w:pPr>
      <w:r>
        <w:rPr>
          <w:sz w:val="18"/>
        </w:rPr>
        <w:t>Senior Exhibition. Grand View University’s Viking Theatre. Des Moines, IA. 2018</w:t>
      </w:r>
    </w:p>
    <w:p w14:paraId="16EFB643" w14:textId="77777777" w:rsidR="004E6BCC" w:rsidRPr="009904BF" w:rsidRDefault="004E6BCC" w:rsidP="009904BF">
      <w:pPr>
        <w:rPr>
          <w:sz w:val="18"/>
        </w:rPr>
      </w:pPr>
    </w:p>
    <w:p w14:paraId="052FDF44" w14:textId="77777777" w:rsidR="009904BF" w:rsidRDefault="009904BF" w:rsidP="009904BF">
      <w:pPr>
        <w:rPr>
          <w:b/>
          <w:u w:val="single"/>
        </w:rPr>
      </w:pPr>
      <w:r>
        <w:rPr>
          <w:b/>
          <w:u w:val="single"/>
        </w:rPr>
        <w:t>Residencies</w:t>
      </w:r>
    </w:p>
    <w:p w14:paraId="1894ECA7" w14:textId="77777777" w:rsidR="009904BF" w:rsidRPr="009904BF" w:rsidRDefault="009904BF" w:rsidP="009904BF">
      <w:pPr>
        <w:rPr>
          <w:sz w:val="18"/>
        </w:rPr>
      </w:pPr>
    </w:p>
    <w:p w14:paraId="244777F2" w14:textId="77777777" w:rsidR="00610B46" w:rsidRDefault="00610B46" w:rsidP="00610B46">
      <w:pPr>
        <w:rPr>
          <w:b/>
          <w:u w:val="single"/>
        </w:rPr>
      </w:pPr>
      <w:r>
        <w:rPr>
          <w:b/>
          <w:u w:val="single"/>
        </w:rPr>
        <w:t>Publications</w:t>
      </w:r>
    </w:p>
    <w:p w14:paraId="64D13802" w14:textId="77777777" w:rsidR="00610B46" w:rsidRPr="00610B46" w:rsidRDefault="00610B46" w:rsidP="00610B46">
      <w:pPr>
        <w:rPr>
          <w:sz w:val="18"/>
        </w:rPr>
      </w:pPr>
    </w:p>
    <w:p w14:paraId="495E8E4D" w14:textId="77777777" w:rsidR="006063BE" w:rsidRDefault="006063BE">
      <w:pPr>
        <w:rPr>
          <w:b/>
          <w:u w:val="single"/>
        </w:rPr>
      </w:pPr>
      <w:r>
        <w:rPr>
          <w:b/>
          <w:u w:val="single"/>
        </w:rPr>
        <w:t>Additional Training: Studio</w:t>
      </w:r>
    </w:p>
    <w:p w14:paraId="4B85F730" w14:textId="77777777" w:rsidR="004E6BCC" w:rsidRDefault="004E6BCC">
      <w:pPr>
        <w:rPr>
          <w:sz w:val="18"/>
        </w:rPr>
      </w:pPr>
      <w:r>
        <w:rPr>
          <w:sz w:val="18"/>
        </w:rPr>
        <w:t>Senior Seminar.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Grand View University. Fall 2018</w:t>
      </w:r>
    </w:p>
    <w:p w14:paraId="6D68D6C2" w14:textId="77777777" w:rsidR="00752EB6" w:rsidRDefault="00752EB6">
      <w:pPr>
        <w:rPr>
          <w:sz w:val="18"/>
        </w:rPr>
      </w:pPr>
      <w:r>
        <w:rPr>
          <w:sz w:val="18"/>
        </w:rPr>
        <w:t xml:space="preserve">Advanced Studio Practice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>
        <w:rPr>
          <w:sz w:val="18"/>
        </w:rPr>
        <w:t>2 Semesters 2018</w:t>
      </w:r>
    </w:p>
    <w:p w14:paraId="6A03C703" w14:textId="77777777" w:rsidR="001A3F65" w:rsidRDefault="001A3F65" w:rsidP="001A3F65">
      <w:pPr>
        <w:rPr>
          <w:sz w:val="18"/>
        </w:rPr>
      </w:pPr>
      <w:r>
        <w:rPr>
          <w:sz w:val="18"/>
        </w:rPr>
        <w:t>Design Intensive: Beginning Watercolor.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Led by: Marc Vital. KCACTF 2018</w:t>
      </w:r>
    </w:p>
    <w:p w14:paraId="2DF6A5B8" w14:textId="77777777" w:rsidR="00752EB6" w:rsidRDefault="00752EB6">
      <w:pPr>
        <w:rPr>
          <w:sz w:val="18"/>
        </w:rPr>
      </w:pPr>
      <w:r>
        <w:rPr>
          <w:sz w:val="18"/>
        </w:rPr>
        <w:t xml:space="preserve">Painting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>
        <w:rPr>
          <w:sz w:val="18"/>
        </w:rPr>
        <w:t>4 Semesters 2016-2018</w:t>
      </w:r>
    </w:p>
    <w:p w14:paraId="6A403F56" w14:textId="77777777" w:rsidR="00D452CE" w:rsidRDefault="00D452CE">
      <w:pPr>
        <w:rPr>
          <w:sz w:val="18"/>
        </w:rPr>
      </w:pPr>
      <w:r>
        <w:rPr>
          <w:sz w:val="18"/>
        </w:rPr>
        <w:t xml:space="preserve">Intro to Ceramics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 w:rsidR="00DE401A">
        <w:rPr>
          <w:sz w:val="18"/>
        </w:rPr>
        <w:t xml:space="preserve">Fall </w:t>
      </w:r>
      <w:r>
        <w:rPr>
          <w:sz w:val="18"/>
        </w:rPr>
        <w:t>2017</w:t>
      </w:r>
    </w:p>
    <w:p w14:paraId="3DCAA8A0" w14:textId="77777777" w:rsidR="00D452CE" w:rsidRDefault="00D452CE">
      <w:pPr>
        <w:rPr>
          <w:sz w:val="18"/>
        </w:rPr>
      </w:pPr>
      <w:r>
        <w:rPr>
          <w:sz w:val="18"/>
        </w:rPr>
        <w:t xml:space="preserve">Intro to Sculpture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 w:rsidR="00DE401A">
        <w:rPr>
          <w:sz w:val="18"/>
        </w:rPr>
        <w:t xml:space="preserve">Fall </w:t>
      </w:r>
      <w:r>
        <w:rPr>
          <w:sz w:val="18"/>
        </w:rPr>
        <w:t>2017</w:t>
      </w:r>
    </w:p>
    <w:p w14:paraId="22B3C88F" w14:textId="77777777" w:rsidR="00D452CE" w:rsidRDefault="00D452CE">
      <w:pPr>
        <w:rPr>
          <w:sz w:val="18"/>
        </w:rPr>
      </w:pPr>
      <w:r>
        <w:rPr>
          <w:sz w:val="18"/>
        </w:rPr>
        <w:t xml:space="preserve">Basic Digital Photography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BC2D91">
        <w:rPr>
          <w:sz w:val="18"/>
        </w:rPr>
        <w:t>G</w:t>
      </w:r>
      <w:r w:rsidR="007339A5">
        <w:rPr>
          <w:sz w:val="18"/>
        </w:rPr>
        <w:t>rand View University.</w:t>
      </w:r>
      <w:r w:rsidR="00BC2D91">
        <w:rPr>
          <w:sz w:val="18"/>
        </w:rPr>
        <w:t xml:space="preserve"> </w:t>
      </w:r>
      <w:r w:rsidR="00DE401A">
        <w:rPr>
          <w:sz w:val="18"/>
        </w:rPr>
        <w:t xml:space="preserve">Fall </w:t>
      </w:r>
      <w:r>
        <w:rPr>
          <w:sz w:val="18"/>
        </w:rPr>
        <w:t>2017</w:t>
      </w:r>
    </w:p>
    <w:p w14:paraId="6621E5E5" w14:textId="77777777" w:rsidR="00D452CE" w:rsidRDefault="00D452CE">
      <w:pPr>
        <w:rPr>
          <w:sz w:val="18"/>
        </w:rPr>
      </w:pPr>
      <w:r>
        <w:rPr>
          <w:sz w:val="18"/>
        </w:rPr>
        <w:t>20</w:t>
      </w:r>
      <w:r w:rsidRPr="00D452CE">
        <w:rPr>
          <w:sz w:val="18"/>
          <w:vertAlign w:val="superscript"/>
        </w:rPr>
        <w:t>th</w:t>
      </w:r>
      <w:r>
        <w:rPr>
          <w:sz w:val="18"/>
        </w:rPr>
        <w:t xml:space="preserve"> Century Art History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 w:rsidR="00DE401A">
        <w:rPr>
          <w:sz w:val="18"/>
        </w:rPr>
        <w:t xml:space="preserve">Fall </w:t>
      </w:r>
      <w:r>
        <w:rPr>
          <w:sz w:val="18"/>
        </w:rPr>
        <w:t>2017</w:t>
      </w:r>
    </w:p>
    <w:p w14:paraId="3D7D7B20" w14:textId="77777777" w:rsidR="00D452CE" w:rsidRDefault="00D452CE">
      <w:pPr>
        <w:rPr>
          <w:sz w:val="18"/>
        </w:rPr>
      </w:pPr>
      <w:r>
        <w:rPr>
          <w:sz w:val="18"/>
        </w:rPr>
        <w:lastRenderedPageBreak/>
        <w:t xml:space="preserve">Survey of History of Art. </w:t>
      </w:r>
      <w:r w:rsidR="00BC2D91">
        <w:rPr>
          <w:sz w:val="18"/>
        </w:rPr>
        <w:tab/>
      </w:r>
      <w:r w:rsidR="00BC2D91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 w:rsidR="00BC2D91">
        <w:rPr>
          <w:sz w:val="18"/>
        </w:rPr>
        <w:t xml:space="preserve"> </w:t>
      </w:r>
      <w:r>
        <w:rPr>
          <w:sz w:val="18"/>
        </w:rPr>
        <w:t xml:space="preserve">2 Semesters </w:t>
      </w:r>
      <w:r w:rsidR="00BC2D91">
        <w:rPr>
          <w:sz w:val="18"/>
        </w:rPr>
        <w:t>2016-2017</w:t>
      </w:r>
    </w:p>
    <w:p w14:paraId="11E95AE9" w14:textId="77777777" w:rsidR="00BC2D91" w:rsidRDefault="00BC2D91">
      <w:pPr>
        <w:rPr>
          <w:sz w:val="18"/>
        </w:rPr>
      </w:pPr>
      <w:r>
        <w:rPr>
          <w:sz w:val="18"/>
        </w:rPr>
        <w:t xml:space="preserve">Intro to Printmaking. </w:t>
      </w:r>
      <w:r>
        <w:rPr>
          <w:sz w:val="18"/>
        </w:rPr>
        <w:tab/>
      </w:r>
      <w:r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</w:t>
      </w:r>
      <w:r w:rsidR="00DE401A">
        <w:rPr>
          <w:sz w:val="18"/>
        </w:rPr>
        <w:t xml:space="preserve">Fall </w:t>
      </w:r>
      <w:r>
        <w:rPr>
          <w:sz w:val="18"/>
        </w:rPr>
        <w:t>2016</w:t>
      </w:r>
    </w:p>
    <w:p w14:paraId="40515FC8" w14:textId="77777777" w:rsidR="00081D50" w:rsidRDefault="00081D50">
      <w:pPr>
        <w:rPr>
          <w:sz w:val="18"/>
        </w:rPr>
      </w:pPr>
      <w:r>
        <w:rPr>
          <w:sz w:val="18"/>
        </w:rPr>
        <w:t>Foundations of Drawing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2 Semesters 2015-2016</w:t>
      </w:r>
    </w:p>
    <w:p w14:paraId="0CD44BE8" w14:textId="77777777" w:rsidR="00081D50" w:rsidRPr="000D35E5" w:rsidRDefault="00081D50">
      <w:pPr>
        <w:rPr>
          <w:sz w:val="18"/>
        </w:rPr>
      </w:pPr>
      <w:r>
        <w:rPr>
          <w:sz w:val="18"/>
        </w:rPr>
        <w:t>Principles of Design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2 Semesters 2015-2016</w:t>
      </w:r>
    </w:p>
    <w:p w14:paraId="4770CB5D" w14:textId="77777777" w:rsidR="006063BE" w:rsidRPr="009B2000" w:rsidRDefault="006063BE">
      <w:pPr>
        <w:rPr>
          <w:sz w:val="18"/>
        </w:rPr>
      </w:pPr>
    </w:p>
    <w:p w14:paraId="4D367E95" w14:textId="77777777" w:rsidR="00896D5B" w:rsidRPr="0089547E" w:rsidRDefault="00896D5B">
      <w:pPr>
        <w:rPr>
          <w:b/>
          <w:u w:val="single"/>
        </w:rPr>
      </w:pPr>
      <w:r w:rsidRPr="0089547E">
        <w:rPr>
          <w:b/>
          <w:u w:val="single"/>
        </w:rPr>
        <w:t>Theatre: Design</w:t>
      </w:r>
      <w:r w:rsidR="00F93079" w:rsidRPr="0089547E">
        <w:rPr>
          <w:b/>
          <w:u w:val="single"/>
        </w:rPr>
        <w:t xml:space="preserve"> Experience</w:t>
      </w:r>
    </w:p>
    <w:p w14:paraId="2E66AD86" w14:textId="77777777" w:rsidR="0098227C" w:rsidRPr="00E16C1E" w:rsidRDefault="0098227C" w:rsidP="0098227C">
      <w:pPr>
        <w:rPr>
          <w:iCs/>
          <w:sz w:val="18"/>
        </w:rPr>
      </w:pPr>
      <w:r>
        <w:rPr>
          <w:i/>
          <w:sz w:val="18"/>
        </w:rPr>
        <w:t>Tiny Houses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Sarah Kate Bode</w:t>
      </w:r>
    </w:p>
    <w:p w14:paraId="341BBC6E" w14:textId="77777777" w:rsidR="0098227C" w:rsidRPr="00E16C1E" w:rsidRDefault="0098227C" w:rsidP="0098227C">
      <w:pPr>
        <w:rPr>
          <w:iCs/>
          <w:sz w:val="18"/>
        </w:rPr>
      </w:pPr>
      <w:r>
        <w:rPr>
          <w:i/>
          <w:sz w:val="18"/>
        </w:rPr>
        <w:t>Turn of the Screw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 Designer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Carmen McDermott</w:t>
      </w:r>
    </w:p>
    <w:p w14:paraId="27189E21" w14:textId="77777777" w:rsidR="0098227C" w:rsidRPr="009F1F0D" w:rsidRDefault="0098227C" w:rsidP="0098227C">
      <w:pPr>
        <w:rPr>
          <w:iCs/>
          <w:sz w:val="18"/>
        </w:rPr>
      </w:pPr>
      <w:r>
        <w:rPr>
          <w:i/>
          <w:sz w:val="18"/>
        </w:rPr>
        <w:t>Romeo &amp; Julie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Props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Carl Lindberg</w:t>
      </w:r>
    </w:p>
    <w:p w14:paraId="76772D7A" w14:textId="77777777" w:rsidR="0098227C" w:rsidRPr="00DB760C" w:rsidRDefault="0098227C" w:rsidP="0098227C">
      <w:pPr>
        <w:rPr>
          <w:iCs/>
          <w:sz w:val="18"/>
        </w:rPr>
      </w:pPr>
      <w:r>
        <w:rPr>
          <w:i/>
          <w:sz w:val="18"/>
        </w:rPr>
        <w:t>The Creative Age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Lo Stone</w:t>
      </w:r>
    </w:p>
    <w:p w14:paraId="5518AB30" w14:textId="77777777" w:rsidR="0098227C" w:rsidRPr="00DB760C" w:rsidRDefault="0098227C" w:rsidP="0098227C">
      <w:pPr>
        <w:rPr>
          <w:iCs/>
          <w:sz w:val="18"/>
        </w:rPr>
      </w:pPr>
      <w:r>
        <w:rPr>
          <w:i/>
          <w:sz w:val="18"/>
        </w:rPr>
        <w:t>DFI Fashion Gala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 Designer</w:t>
      </w:r>
      <w:r>
        <w:rPr>
          <w:iCs/>
          <w:sz w:val="18"/>
        </w:rPr>
        <w:tab/>
      </w:r>
      <w:r>
        <w:rPr>
          <w:iCs/>
          <w:sz w:val="18"/>
        </w:rPr>
        <w:tab/>
        <w:t>DAT &amp; D</w:t>
      </w:r>
      <w:r w:rsidRPr="00DB760C">
        <w:rPr>
          <w:iCs/>
          <w:sz w:val="18"/>
        </w:rPr>
        <w:t>FI. 2021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Various</w:t>
      </w:r>
    </w:p>
    <w:p w14:paraId="2E6C32AB" w14:textId="77777777" w:rsidR="0098227C" w:rsidRPr="00DB760C" w:rsidRDefault="0098227C" w:rsidP="0098227C">
      <w:pPr>
        <w:rPr>
          <w:iCs/>
          <w:sz w:val="18"/>
        </w:rPr>
      </w:pPr>
      <w:r>
        <w:rPr>
          <w:i/>
          <w:sz w:val="18"/>
        </w:rPr>
        <w:t>2020 Bingo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Jodi Jinks</w:t>
      </w:r>
    </w:p>
    <w:p w14:paraId="07E0A8FC" w14:textId="77777777" w:rsidR="0098227C" w:rsidRPr="00DB760C" w:rsidRDefault="0098227C" w:rsidP="0098227C">
      <w:pPr>
        <w:rPr>
          <w:iCs/>
          <w:sz w:val="18"/>
        </w:rPr>
      </w:pPr>
      <w:r>
        <w:rPr>
          <w:i/>
          <w:sz w:val="18"/>
        </w:rPr>
        <w:t>Romeo &amp; Interne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stume/Props Designer</w:t>
      </w:r>
      <w:r>
        <w:rPr>
          <w:iCs/>
          <w:sz w:val="18"/>
        </w:rPr>
        <w:tab/>
        <w:t>DMACC Ankeny Theatre. 2020</w:t>
      </w:r>
      <w:r>
        <w:rPr>
          <w:iCs/>
          <w:sz w:val="18"/>
        </w:rPr>
        <w:tab/>
        <w:t xml:space="preserve">     JC </w:t>
      </w:r>
      <w:proofErr w:type="spellStart"/>
      <w:r>
        <w:rPr>
          <w:iCs/>
          <w:sz w:val="18"/>
        </w:rPr>
        <w:t>Clementz</w:t>
      </w:r>
      <w:proofErr w:type="spellEnd"/>
    </w:p>
    <w:p w14:paraId="7F20F512" w14:textId="5D399DB2" w:rsidR="0098227C" w:rsidRPr="0098227C" w:rsidRDefault="0098227C" w:rsidP="00C35441">
      <w:pPr>
        <w:rPr>
          <w:iCs/>
          <w:sz w:val="18"/>
        </w:rPr>
      </w:pPr>
      <w:r>
        <w:rPr>
          <w:i/>
          <w:sz w:val="18"/>
        </w:rPr>
        <w:t>The Moors / Lifespan of a Fact</w:t>
      </w:r>
      <w:r>
        <w:rPr>
          <w:iCs/>
          <w:sz w:val="18"/>
        </w:rPr>
        <w:tab/>
      </w:r>
      <w:r>
        <w:rPr>
          <w:iCs/>
          <w:sz w:val="18"/>
        </w:rPr>
        <w:tab/>
        <w:t>Props Designer</w:t>
      </w:r>
      <w:r>
        <w:rPr>
          <w:iCs/>
          <w:sz w:val="18"/>
        </w:rPr>
        <w:tab/>
      </w:r>
      <w:r>
        <w:rPr>
          <w:iCs/>
          <w:sz w:val="18"/>
        </w:rPr>
        <w:tab/>
        <w:t>DMAC Ankeny Theatre. 2020</w:t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</w:t>
      </w:r>
      <w:proofErr w:type="spellStart"/>
      <w:r>
        <w:rPr>
          <w:iCs/>
          <w:sz w:val="18"/>
        </w:rPr>
        <w:t>Cati</w:t>
      </w:r>
      <w:proofErr w:type="spellEnd"/>
      <w:r>
        <w:rPr>
          <w:iCs/>
          <w:sz w:val="18"/>
        </w:rPr>
        <w:t xml:space="preserve"> </w:t>
      </w:r>
      <w:proofErr w:type="spellStart"/>
      <w:r>
        <w:rPr>
          <w:iCs/>
          <w:sz w:val="18"/>
        </w:rPr>
        <w:t>Kalinoski</w:t>
      </w:r>
      <w:proofErr w:type="spellEnd"/>
    </w:p>
    <w:p w14:paraId="4BDE043E" w14:textId="18BF54B2" w:rsidR="00C35441" w:rsidRPr="00433BE4" w:rsidRDefault="00C35441" w:rsidP="00C35441">
      <w:pPr>
        <w:rPr>
          <w:iCs/>
          <w:sz w:val="18"/>
        </w:rPr>
      </w:pPr>
      <w:r>
        <w:rPr>
          <w:i/>
          <w:sz w:val="18"/>
        </w:rPr>
        <w:t>Circle Mirror Transformation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/Costume Designer</w:t>
      </w:r>
      <w:r>
        <w:rPr>
          <w:iCs/>
          <w:sz w:val="18"/>
        </w:rPr>
        <w:tab/>
        <w:t>DMACC Ankeny Theatre. 2020</w:t>
      </w:r>
      <w:r>
        <w:rPr>
          <w:iCs/>
          <w:sz w:val="18"/>
        </w:rPr>
        <w:tab/>
        <w:t xml:space="preserve">     Jodi Jinks</w:t>
      </w:r>
    </w:p>
    <w:p w14:paraId="1F55A747" w14:textId="77777777" w:rsidR="00C35441" w:rsidRPr="00433BE4" w:rsidRDefault="00C35441" w:rsidP="00C35441">
      <w:pPr>
        <w:rPr>
          <w:iCs/>
          <w:sz w:val="18"/>
        </w:rPr>
      </w:pPr>
      <w:r>
        <w:rPr>
          <w:i/>
          <w:sz w:val="18"/>
        </w:rPr>
        <w:t>The Matchmaker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Carl Lindberg</w:t>
      </w:r>
    </w:p>
    <w:p w14:paraId="33FEFFB9" w14:textId="77777777" w:rsidR="00C35441" w:rsidRPr="00433BE4" w:rsidRDefault="00C35441" w:rsidP="00C35441">
      <w:pPr>
        <w:rPr>
          <w:iCs/>
          <w:sz w:val="18"/>
        </w:rPr>
      </w:pPr>
      <w:r>
        <w:rPr>
          <w:i/>
          <w:sz w:val="18"/>
        </w:rPr>
        <w:t>A Midnight Dreary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/Props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R. Trimble/B. </w:t>
      </w:r>
      <w:proofErr w:type="spellStart"/>
      <w:r>
        <w:rPr>
          <w:iCs/>
          <w:sz w:val="18"/>
        </w:rPr>
        <w:t>Beridon</w:t>
      </w:r>
      <w:proofErr w:type="spellEnd"/>
    </w:p>
    <w:p w14:paraId="1372909F" w14:textId="77777777" w:rsidR="00C35441" w:rsidRPr="00003AC9" w:rsidRDefault="00C35441" w:rsidP="00C35441">
      <w:pPr>
        <w:rPr>
          <w:iCs/>
          <w:sz w:val="15"/>
          <w:szCs w:val="15"/>
        </w:rPr>
      </w:pPr>
      <w:r>
        <w:rPr>
          <w:i/>
          <w:sz w:val="18"/>
        </w:rPr>
        <w:t>13: A New Musical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DM Young Artists’ Theatre. 2019</w:t>
      </w:r>
      <w:r>
        <w:rPr>
          <w:iCs/>
          <w:sz w:val="18"/>
        </w:rPr>
        <w:tab/>
      </w:r>
      <w:r w:rsidRPr="00003AC9">
        <w:rPr>
          <w:iCs/>
          <w:sz w:val="20"/>
          <w:szCs w:val="24"/>
        </w:rPr>
        <w:t xml:space="preserve">     </w:t>
      </w:r>
      <w:r w:rsidRPr="00003AC9">
        <w:rPr>
          <w:iCs/>
          <w:sz w:val="18"/>
          <w:szCs w:val="18"/>
        </w:rPr>
        <w:t xml:space="preserve">D. </w:t>
      </w:r>
      <w:proofErr w:type="spellStart"/>
      <w:r w:rsidRPr="00003AC9">
        <w:rPr>
          <w:iCs/>
          <w:sz w:val="18"/>
          <w:szCs w:val="18"/>
        </w:rPr>
        <w:t>VanCleave</w:t>
      </w:r>
      <w:proofErr w:type="spellEnd"/>
      <w:r w:rsidRPr="00003AC9">
        <w:rPr>
          <w:iCs/>
          <w:sz w:val="18"/>
          <w:szCs w:val="18"/>
        </w:rPr>
        <w:t xml:space="preserve">/B. </w:t>
      </w:r>
      <w:proofErr w:type="spellStart"/>
      <w:r w:rsidRPr="00003AC9">
        <w:rPr>
          <w:iCs/>
          <w:sz w:val="18"/>
          <w:szCs w:val="18"/>
        </w:rPr>
        <w:t>Beridon</w:t>
      </w:r>
      <w:proofErr w:type="spellEnd"/>
    </w:p>
    <w:p w14:paraId="2D22EB78" w14:textId="77777777" w:rsidR="00C35441" w:rsidRPr="00442859" w:rsidRDefault="00C35441" w:rsidP="00C35441">
      <w:pPr>
        <w:rPr>
          <w:iCs/>
          <w:sz w:val="18"/>
        </w:rPr>
      </w:pPr>
      <w:r>
        <w:rPr>
          <w:i/>
          <w:sz w:val="18"/>
        </w:rPr>
        <w:t>Loves Labors Los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stume/Props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Craig Petersen</w:t>
      </w:r>
    </w:p>
    <w:p w14:paraId="2FB02DEA" w14:textId="77777777" w:rsidR="00C35441" w:rsidRPr="00442859" w:rsidRDefault="00C35441" w:rsidP="00C35441">
      <w:pPr>
        <w:rPr>
          <w:iCs/>
          <w:sz w:val="18"/>
        </w:rPr>
      </w:pPr>
      <w:r>
        <w:rPr>
          <w:i/>
          <w:sz w:val="18"/>
        </w:rPr>
        <w:t>Willy Wonka Jr.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-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Class Act Productions. 2019</w:t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Rusk Dorsett</w:t>
      </w:r>
    </w:p>
    <w:p w14:paraId="47ADBC60" w14:textId="1ECE3BB5" w:rsidR="00386203" w:rsidRPr="00386203" w:rsidRDefault="00386203" w:rsidP="00306D12">
      <w:pPr>
        <w:rPr>
          <w:sz w:val="18"/>
        </w:rPr>
      </w:pPr>
      <w:r>
        <w:rPr>
          <w:i/>
          <w:sz w:val="18"/>
        </w:rPr>
        <w:t>Treasure Island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Lighting Designer</w:t>
      </w:r>
      <w:r>
        <w:rPr>
          <w:sz w:val="18"/>
        </w:rPr>
        <w:tab/>
      </w:r>
      <w:r>
        <w:rPr>
          <w:sz w:val="18"/>
        </w:rPr>
        <w:tab/>
        <w:t xml:space="preserve">DM Young Artists’ Theatre. </w:t>
      </w:r>
      <w:r w:rsidR="00C35441">
        <w:rPr>
          <w:iCs/>
          <w:sz w:val="18"/>
        </w:rPr>
        <w:t>2019</w:t>
      </w:r>
      <w:r>
        <w:rPr>
          <w:sz w:val="18"/>
        </w:rPr>
        <w:tab/>
        <w:t xml:space="preserve">     Susanna </w:t>
      </w:r>
      <w:proofErr w:type="spellStart"/>
      <w:r>
        <w:rPr>
          <w:sz w:val="18"/>
        </w:rPr>
        <w:t>Douthit</w:t>
      </w:r>
      <w:proofErr w:type="spellEnd"/>
    </w:p>
    <w:p w14:paraId="4E40A51E" w14:textId="24CD6BA2" w:rsidR="00386203" w:rsidRPr="00386203" w:rsidRDefault="00386203" w:rsidP="00306D12">
      <w:pPr>
        <w:rPr>
          <w:sz w:val="18"/>
        </w:rPr>
      </w:pPr>
      <w:r>
        <w:rPr>
          <w:i/>
          <w:sz w:val="18"/>
        </w:rPr>
        <w:t>The Wolves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/Costume Designer</w:t>
      </w:r>
      <w:r>
        <w:rPr>
          <w:sz w:val="18"/>
        </w:rPr>
        <w:tab/>
        <w:t xml:space="preserve">DMACC Ankeny Theatre. </w:t>
      </w:r>
      <w:r w:rsidR="00C35441">
        <w:rPr>
          <w:iCs/>
          <w:sz w:val="18"/>
        </w:rPr>
        <w:t>2019</w:t>
      </w:r>
      <w:r>
        <w:rPr>
          <w:sz w:val="18"/>
        </w:rPr>
        <w:tab/>
        <w:t xml:space="preserve">     Brittany </w:t>
      </w:r>
      <w:proofErr w:type="spellStart"/>
      <w:r>
        <w:rPr>
          <w:sz w:val="18"/>
        </w:rPr>
        <w:t>Beridon</w:t>
      </w:r>
      <w:proofErr w:type="spellEnd"/>
    </w:p>
    <w:p w14:paraId="22B0FD54" w14:textId="6F208950" w:rsidR="00306D12" w:rsidRPr="00352D5C" w:rsidRDefault="00306D12" w:rsidP="00306D12">
      <w:pPr>
        <w:rPr>
          <w:sz w:val="18"/>
        </w:rPr>
      </w:pPr>
      <w:proofErr w:type="spellStart"/>
      <w:r>
        <w:rPr>
          <w:i/>
          <w:sz w:val="18"/>
        </w:rPr>
        <w:t>Fuddy</w:t>
      </w:r>
      <w:proofErr w:type="spellEnd"/>
      <w:r>
        <w:rPr>
          <w:i/>
          <w:sz w:val="18"/>
        </w:rPr>
        <w:t xml:space="preserve"> </w:t>
      </w:r>
      <w:proofErr w:type="spellStart"/>
      <w:r>
        <w:rPr>
          <w:i/>
          <w:sz w:val="18"/>
        </w:rPr>
        <w:t>Meers</w:t>
      </w:r>
      <w:proofErr w:type="spellEnd"/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/Properties Designer</w:t>
      </w:r>
      <w:r>
        <w:rPr>
          <w:sz w:val="18"/>
        </w:rPr>
        <w:tab/>
        <w:t>DMACC Ankeny Theatre. 2019</w:t>
      </w:r>
      <w:r>
        <w:rPr>
          <w:sz w:val="18"/>
        </w:rPr>
        <w:tab/>
        <w:t xml:space="preserve">     Carl Lindberg/Alex Brown</w:t>
      </w:r>
    </w:p>
    <w:p w14:paraId="7AF34186" w14:textId="3C4B65EB" w:rsidR="00306D12" w:rsidRPr="00845D0F" w:rsidRDefault="00306D12" w:rsidP="00306D12">
      <w:pPr>
        <w:rPr>
          <w:sz w:val="17"/>
          <w:szCs w:val="17"/>
        </w:rPr>
      </w:pPr>
      <w:r>
        <w:rPr>
          <w:i/>
          <w:sz w:val="18"/>
        </w:rPr>
        <w:t>You’re a Good Man, Charlie Brown/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sz w:val="18"/>
        </w:rPr>
        <w:t xml:space="preserve">     </w:t>
      </w:r>
      <w:r w:rsidRPr="00845D0F">
        <w:rPr>
          <w:sz w:val="17"/>
          <w:szCs w:val="17"/>
        </w:rPr>
        <w:t>L</w:t>
      </w:r>
      <w:r w:rsidR="009B5622">
        <w:rPr>
          <w:sz w:val="17"/>
          <w:szCs w:val="17"/>
        </w:rPr>
        <w:t>.</w:t>
      </w:r>
      <w:r w:rsidRPr="00845D0F">
        <w:rPr>
          <w:sz w:val="17"/>
          <w:szCs w:val="17"/>
        </w:rPr>
        <w:t xml:space="preserve"> Waterbury/</w:t>
      </w:r>
      <w:r>
        <w:rPr>
          <w:sz w:val="17"/>
          <w:szCs w:val="17"/>
        </w:rPr>
        <w:t>A</w:t>
      </w:r>
      <w:r w:rsidR="009B5622">
        <w:rPr>
          <w:sz w:val="17"/>
          <w:szCs w:val="17"/>
        </w:rPr>
        <w:t>.</w:t>
      </w:r>
    </w:p>
    <w:p w14:paraId="6125B2DB" w14:textId="5FA7B2B5" w:rsidR="00306D12" w:rsidRPr="00845D0F" w:rsidRDefault="00306D12" w:rsidP="00306D12">
      <w:pPr>
        <w:rPr>
          <w:sz w:val="17"/>
          <w:szCs w:val="17"/>
        </w:rPr>
      </w:pPr>
      <w:r>
        <w:rPr>
          <w:i/>
          <w:sz w:val="18"/>
        </w:rPr>
        <w:t>Dog Sees God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 w:rsidRPr="00845D0F">
        <w:rPr>
          <w:sz w:val="17"/>
          <w:szCs w:val="17"/>
        </w:rPr>
        <w:t>Assoc. Scenic/Light Designer</w:t>
      </w:r>
      <w:r>
        <w:rPr>
          <w:sz w:val="17"/>
          <w:szCs w:val="17"/>
        </w:rPr>
        <w:tab/>
      </w:r>
      <w:r>
        <w:rPr>
          <w:sz w:val="18"/>
          <w:szCs w:val="18"/>
        </w:rPr>
        <w:t>DM Young Artists’ Theatre. 2019</w:t>
      </w:r>
      <w:r>
        <w:rPr>
          <w:sz w:val="18"/>
          <w:szCs w:val="18"/>
        </w:rPr>
        <w:tab/>
        <w:t xml:space="preserve">     </w:t>
      </w:r>
      <w:proofErr w:type="spellStart"/>
      <w:r w:rsidRPr="00845D0F">
        <w:rPr>
          <w:sz w:val="17"/>
          <w:szCs w:val="17"/>
        </w:rPr>
        <w:t>Yankowy</w:t>
      </w:r>
      <w:proofErr w:type="spellEnd"/>
      <w:r>
        <w:rPr>
          <w:sz w:val="17"/>
          <w:szCs w:val="17"/>
        </w:rPr>
        <w:t>/D</w:t>
      </w:r>
      <w:r w:rsidR="009B5622">
        <w:rPr>
          <w:sz w:val="17"/>
          <w:szCs w:val="17"/>
        </w:rPr>
        <w:t>.</w:t>
      </w:r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anCleave</w:t>
      </w:r>
      <w:proofErr w:type="spellEnd"/>
    </w:p>
    <w:p w14:paraId="7E4B5B17" w14:textId="77777777" w:rsidR="00306D12" w:rsidRDefault="00306D12" w:rsidP="00306D12">
      <w:pPr>
        <w:rPr>
          <w:sz w:val="18"/>
        </w:rPr>
      </w:pPr>
      <w:r w:rsidRPr="00D045C9">
        <w:rPr>
          <w:i/>
          <w:sz w:val="18"/>
        </w:rPr>
        <w:t>Fun Hom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 Painting Asst.</w:t>
      </w:r>
      <w:r>
        <w:rPr>
          <w:sz w:val="18"/>
        </w:rPr>
        <w:tab/>
        <w:t>Iowa Stage Theatre Company. 2018</w:t>
      </w:r>
      <w:r>
        <w:rPr>
          <w:sz w:val="18"/>
        </w:rPr>
        <w:tab/>
        <w:t xml:space="preserve">     Katy Merriman</w:t>
      </w:r>
    </w:p>
    <w:p w14:paraId="4E1D25BE" w14:textId="77777777" w:rsidR="00306D12" w:rsidRPr="009B2000" w:rsidRDefault="00306D12" w:rsidP="00306D12">
      <w:pPr>
        <w:rPr>
          <w:sz w:val="18"/>
        </w:rPr>
      </w:pPr>
    </w:p>
    <w:p w14:paraId="121969BC" w14:textId="0F00AEC3" w:rsidR="00306D12" w:rsidRPr="00306D12" w:rsidRDefault="00306D12" w:rsidP="00306D12">
      <w:pPr>
        <w:rPr>
          <w:b/>
          <w:u w:val="single"/>
        </w:rPr>
      </w:pPr>
      <w:r w:rsidRPr="00306D12">
        <w:rPr>
          <w:b/>
          <w:u w:val="single"/>
        </w:rPr>
        <w:t>Theatre: Educational Design Experience</w:t>
      </w:r>
    </w:p>
    <w:p w14:paraId="3EA30520" w14:textId="4F3DD4CC" w:rsidR="00A52438" w:rsidRPr="00B02FBA" w:rsidRDefault="00306D12" w:rsidP="00306D12">
      <w:pPr>
        <w:rPr>
          <w:sz w:val="18"/>
        </w:rPr>
      </w:pPr>
      <w:r w:rsidRPr="00B02FBA">
        <w:rPr>
          <w:i/>
          <w:sz w:val="18"/>
        </w:rPr>
        <w:t xml:space="preserve"> </w:t>
      </w:r>
      <w:r w:rsidR="00A52438" w:rsidRPr="00B02FBA">
        <w:rPr>
          <w:i/>
          <w:sz w:val="18"/>
        </w:rPr>
        <w:t>‘night Mother</w:t>
      </w:r>
      <w:r w:rsidR="00A52438" w:rsidRPr="00B02FBA">
        <w:rPr>
          <w:sz w:val="18"/>
        </w:rPr>
        <w:tab/>
      </w:r>
      <w:r w:rsidR="00A52438" w:rsidRPr="00B02FBA">
        <w:rPr>
          <w:sz w:val="18"/>
        </w:rPr>
        <w:tab/>
      </w:r>
      <w:r w:rsidR="00A52438" w:rsidRPr="00B02FBA">
        <w:rPr>
          <w:sz w:val="18"/>
        </w:rPr>
        <w:tab/>
      </w:r>
      <w:r w:rsidR="002658CD" w:rsidRPr="00B02FBA">
        <w:rPr>
          <w:sz w:val="18"/>
        </w:rPr>
        <w:tab/>
      </w:r>
      <w:r w:rsidR="00DF139D">
        <w:rPr>
          <w:sz w:val="18"/>
        </w:rPr>
        <w:t>Scenic</w:t>
      </w:r>
      <w:r w:rsidR="00A52438" w:rsidRPr="00B02FBA">
        <w:rPr>
          <w:sz w:val="18"/>
        </w:rPr>
        <w:t xml:space="preserve">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="00A52438" w:rsidRPr="00B02FBA">
        <w:rPr>
          <w:sz w:val="18"/>
        </w:rPr>
        <w:t xml:space="preserve"> 2018</w:t>
      </w:r>
      <w:r w:rsidR="00B02FBA">
        <w:rPr>
          <w:sz w:val="18"/>
        </w:rPr>
        <w:tab/>
      </w:r>
      <w:r w:rsidR="005A79AE">
        <w:rPr>
          <w:sz w:val="18"/>
        </w:rPr>
        <w:tab/>
        <w:t xml:space="preserve">     </w:t>
      </w:r>
      <w:r w:rsidR="002658CD" w:rsidRPr="00B02FBA">
        <w:rPr>
          <w:sz w:val="18"/>
        </w:rPr>
        <w:t>Carmen McDermott</w:t>
      </w:r>
    </w:p>
    <w:p w14:paraId="0F088527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>Play Buffe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 xml:space="preserve">Lighting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5A79AE">
        <w:rPr>
          <w:sz w:val="18"/>
        </w:rPr>
        <w:tab/>
        <w:t xml:space="preserve">     </w:t>
      </w:r>
      <w:r w:rsidRPr="00B02FBA">
        <w:rPr>
          <w:sz w:val="18"/>
        </w:rPr>
        <w:t>Various</w:t>
      </w:r>
    </w:p>
    <w:p w14:paraId="54E8EB8E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>Clybourne Park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 xml:space="preserve">Lighting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="00B02FBA">
        <w:rPr>
          <w:sz w:val="18"/>
        </w:rPr>
        <w:tab/>
      </w:r>
      <w:r w:rsidR="005A79AE">
        <w:rPr>
          <w:sz w:val="18"/>
        </w:rPr>
        <w:tab/>
        <w:t xml:space="preserve">     </w:t>
      </w:r>
      <w:r w:rsidRPr="00B02FBA">
        <w:rPr>
          <w:sz w:val="18"/>
        </w:rPr>
        <w:t>Aaron Smith</w:t>
      </w:r>
    </w:p>
    <w:p w14:paraId="06A17DE2" w14:textId="77777777" w:rsidR="002658CD" w:rsidRPr="00B02FBA" w:rsidRDefault="002658CD" w:rsidP="004558CD">
      <w:pPr>
        <w:rPr>
          <w:sz w:val="18"/>
        </w:rPr>
      </w:pPr>
      <w:r w:rsidRPr="00B02FBA">
        <w:rPr>
          <w:i/>
          <w:sz w:val="18"/>
        </w:rPr>
        <w:t>No Coas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Pr="00B02FBA">
        <w:rPr>
          <w:sz w:val="18"/>
        </w:rPr>
        <w:t>Lighting Desi</w:t>
      </w:r>
      <w:r w:rsidR="007339A5">
        <w:rPr>
          <w:sz w:val="18"/>
        </w:rPr>
        <w:t>gn</w:t>
      </w:r>
      <w:r w:rsidR="00DF139D">
        <w:rPr>
          <w:sz w:val="18"/>
        </w:rPr>
        <w:t>er</w:t>
      </w:r>
      <w:r w:rsidR="00DF139D">
        <w:rPr>
          <w:sz w:val="18"/>
        </w:rPr>
        <w:tab/>
      </w:r>
      <w:r w:rsidR="007339A5">
        <w:rPr>
          <w:sz w:val="18"/>
        </w:rPr>
        <w:tab/>
        <w:t>G</w:t>
      </w:r>
      <w:r w:rsidR="00A74319">
        <w:rPr>
          <w:sz w:val="18"/>
        </w:rPr>
        <w:t>oldfinch Theatre Company</w:t>
      </w:r>
      <w:r w:rsidR="007339A5">
        <w:rPr>
          <w:sz w:val="18"/>
        </w:rPr>
        <w:t>.</w:t>
      </w:r>
      <w:r w:rsidRPr="00B02FBA">
        <w:rPr>
          <w:sz w:val="18"/>
        </w:rPr>
        <w:t xml:space="preserve"> 2017</w:t>
      </w:r>
      <w:r w:rsidR="005A79AE">
        <w:rPr>
          <w:sz w:val="18"/>
        </w:rPr>
        <w:tab/>
        <w:t xml:space="preserve">     </w:t>
      </w:r>
      <w:r w:rsidRPr="00B02FBA">
        <w:rPr>
          <w:sz w:val="18"/>
        </w:rPr>
        <w:t>Kristin Larson</w:t>
      </w:r>
    </w:p>
    <w:p w14:paraId="7C66EBAA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 xml:space="preserve">Alexander Who’s Not Not…Going </w:t>
      </w:r>
      <w:r w:rsidR="00C847F1" w:rsidRPr="00B02FBA">
        <w:rPr>
          <w:i/>
          <w:sz w:val="18"/>
        </w:rPr>
        <w:t>to</w:t>
      </w:r>
      <w:r w:rsidRPr="00B02FBA">
        <w:rPr>
          <w:i/>
          <w:sz w:val="18"/>
        </w:rPr>
        <w:t xml:space="preserve"> Move</w:t>
      </w:r>
      <w:r w:rsidRPr="00B02FBA">
        <w:rPr>
          <w:sz w:val="18"/>
        </w:rPr>
        <w:tab/>
        <w:t>Lighting Desi</w:t>
      </w:r>
      <w:r w:rsidR="007339A5">
        <w:rPr>
          <w:sz w:val="18"/>
        </w:rPr>
        <w:t>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5A79AE">
        <w:rPr>
          <w:sz w:val="18"/>
        </w:rPr>
        <w:tab/>
        <w:t xml:space="preserve">     </w:t>
      </w:r>
      <w:r w:rsidRPr="00B02FBA">
        <w:rPr>
          <w:sz w:val="18"/>
        </w:rPr>
        <w:t>Kristin Larson</w:t>
      </w:r>
    </w:p>
    <w:p w14:paraId="136BCB2D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 xml:space="preserve">Lost </w:t>
      </w:r>
      <w:r w:rsidR="00C847F1" w:rsidRPr="00B02FBA">
        <w:rPr>
          <w:i/>
          <w:sz w:val="18"/>
        </w:rPr>
        <w:t>and</w:t>
      </w:r>
      <w:r w:rsidRPr="00B02FBA">
        <w:rPr>
          <w:i/>
          <w:sz w:val="18"/>
        </w:rPr>
        <w:t xml:space="preserve"> Found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DF139D">
        <w:rPr>
          <w:sz w:val="18"/>
        </w:rPr>
        <w:t>Props Master</w:t>
      </w:r>
      <w:r w:rsidR="00DF139D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5A79AE">
        <w:rPr>
          <w:sz w:val="18"/>
        </w:rPr>
        <w:tab/>
        <w:t xml:space="preserve">     </w:t>
      </w:r>
      <w:r w:rsidRPr="00B02FBA">
        <w:rPr>
          <w:sz w:val="18"/>
        </w:rPr>
        <w:t>Kristin Larson</w:t>
      </w:r>
    </w:p>
    <w:p w14:paraId="295E3EE9" w14:textId="77777777" w:rsidR="002C64F1" w:rsidRPr="00B02FBA" w:rsidRDefault="002C64F1">
      <w:pPr>
        <w:rPr>
          <w:sz w:val="18"/>
        </w:rPr>
      </w:pPr>
    </w:p>
    <w:p w14:paraId="1FA04803" w14:textId="77777777" w:rsidR="006063BE" w:rsidRPr="0089547E" w:rsidRDefault="006063BE" w:rsidP="006063BE">
      <w:pPr>
        <w:rPr>
          <w:b/>
          <w:u w:val="single"/>
        </w:rPr>
      </w:pPr>
      <w:r w:rsidRPr="0089547E">
        <w:rPr>
          <w:b/>
          <w:u w:val="single"/>
        </w:rPr>
        <w:t>Additional Training</w:t>
      </w:r>
      <w:r>
        <w:rPr>
          <w:b/>
          <w:u w:val="single"/>
        </w:rPr>
        <w:t>: Theatre</w:t>
      </w:r>
    </w:p>
    <w:p w14:paraId="62F76CFC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Advanced [Theatre] Design. </w:t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  <w:t>Grand View U</w:t>
      </w:r>
      <w:r w:rsidR="00561158">
        <w:rPr>
          <w:sz w:val="18"/>
        </w:rPr>
        <w:t>niversity.</w:t>
      </w:r>
      <w:r w:rsidR="00DE401A">
        <w:rPr>
          <w:sz w:val="18"/>
        </w:rPr>
        <w:t xml:space="preserve"> </w:t>
      </w:r>
      <w:r>
        <w:rPr>
          <w:sz w:val="18"/>
        </w:rPr>
        <w:t>Fall 2018</w:t>
      </w:r>
    </w:p>
    <w:p w14:paraId="491CEDD7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Beginning Watercolor. </w:t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>
        <w:rPr>
          <w:sz w:val="18"/>
        </w:rPr>
        <w:t>Led by: Marc Vital. KCACTF 2018</w:t>
      </w:r>
    </w:p>
    <w:p w14:paraId="75DD3954" w14:textId="77777777" w:rsidR="00DE401A" w:rsidRDefault="00DE401A" w:rsidP="006063BE">
      <w:pPr>
        <w:rPr>
          <w:sz w:val="18"/>
        </w:rPr>
      </w:pPr>
      <w:r>
        <w:rPr>
          <w:sz w:val="18"/>
        </w:rPr>
        <w:t>Acting Shakespeare/</w:t>
      </w:r>
      <w:r w:rsidR="00C11683">
        <w:rPr>
          <w:sz w:val="18"/>
        </w:rPr>
        <w:t>Oregon Shakespeare Festival St</w:t>
      </w:r>
      <w:r w:rsidR="007339A5">
        <w:rPr>
          <w:sz w:val="18"/>
        </w:rPr>
        <w:t>udy Trip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="00C11683">
        <w:rPr>
          <w:sz w:val="18"/>
        </w:rPr>
        <w:t xml:space="preserve"> Spring 2017</w:t>
      </w:r>
    </w:p>
    <w:p w14:paraId="42ED3EC1" w14:textId="77777777" w:rsidR="00DE401A" w:rsidRDefault="00DE401A" w:rsidP="00DE401A">
      <w:pPr>
        <w:rPr>
          <w:sz w:val="18"/>
        </w:rPr>
      </w:pPr>
      <w:r>
        <w:rPr>
          <w:sz w:val="18"/>
        </w:rPr>
        <w:t>Acting for Everyone.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Spring 2017</w:t>
      </w:r>
    </w:p>
    <w:p w14:paraId="228D5A0A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David Thayer Lighting Design Intensive. </w:t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>
        <w:rPr>
          <w:sz w:val="18"/>
        </w:rPr>
        <w:t>Led by: Jim Trenberth. KCACTF 2017</w:t>
      </w:r>
    </w:p>
    <w:p w14:paraId="23C40900" w14:textId="77777777" w:rsidR="006063BE" w:rsidRDefault="00DE401A" w:rsidP="006063BE">
      <w:pPr>
        <w:rPr>
          <w:sz w:val="18"/>
        </w:rPr>
      </w:pPr>
      <w:r>
        <w:rPr>
          <w:sz w:val="18"/>
        </w:rPr>
        <w:t>Design for Theatre</w:t>
      </w:r>
      <w:r w:rsidR="006063BE">
        <w:rPr>
          <w:sz w:val="18"/>
        </w:rPr>
        <w:t xml:space="preserve">.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</w:t>
      </w:r>
      <w:r w:rsidR="006063BE">
        <w:rPr>
          <w:sz w:val="18"/>
        </w:rPr>
        <w:t>Fall 2016.</w:t>
      </w:r>
    </w:p>
    <w:p w14:paraId="329A16E6" w14:textId="77777777" w:rsidR="00DF139D" w:rsidRDefault="00DF139D" w:rsidP="006063BE">
      <w:pPr>
        <w:rPr>
          <w:sz w:val="18"/>
        </w:rPr>
      </w:pPr>
      <w:r>
        <w:rPr>
          <w:sz w:val="18"/>
        </w:rPr>
        <w:t>Theatre Stagecraft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Grand View University. Spring 2016.</w:t>
      </w:r>
    </w:p>
    <w:p w14:paraId="5C6D3D7C" w14:textId="77777777" w:rsidR="00DE401A" w:rsidRDefault="00DE401A" w:rsidP="006063BE">
      <w:pPr>
        <w:rPr>
          <w:sz w:val="18"/>
        </w:rPr>
      </w:pPr>
      <w:r>
        <w:rPr>
          <w:sz w:val="18"/>
        </w:rPr>
        <w:t>New Plays: New Perspectives.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Fall 2015</w:t>
      </w:r>
    </w:p>
    <w:p w14:paraId="65DCA645" w14:textId="77777777" w:rsidR="006063BE" w:rsidRPr="00B02FBA" w:rsidRDefault="006063BE" w:rsidP="006063BE">
      <w:pPr>
        <w:rPr>
          <w:sz w:val="18"/>
        </w:rPr>
      </w:pPr>
    </w:p>
    <w:p w14:paraId="5CE3984E" w14:textId="77777777" w:rsidR="001A3F65" w:rsidRPr="001A3F65" w:rsidRDefault="000804FC" w:rsidP="000804FC">
      <w:pPr>
        <w:rPr>
          <w:b/>
          <w:u w:val="single"/>
        </w:rPr>
      </w:pPr>
      <w:r w:rsidRPr="0089547E">
        <w:rPr>
          <w:b/>
          <w:u w:val="single"/>
        </w:rPr>
        <w:t>Conferences</w:t>
      </w:r>
    </w:p>
    <w:p w14:paraId="2256D01D" w14:textId="0F9D6569" w:rsidR="001A3F65" w:rsidRDefault="000804FC" w:rsidP="000804FC">
      <w:pPr>
        <w:rPr>
          <w:sz w:val="18"/>
        </w:rPr>
      </w:pPr>
      <w:r>
        <w:rPr>
          <w:sz w:val="18"/>
        </w:rPr>
        <w:t>Kennedy Center American College Thea</w:t>
      </w:r>
      <w:r w:rsidR="001A3F65">
        <w:rPr>
          <w:sz w:val="18"/>
        </w:rPr>
        <w:t>tre Festival</w:t>
      </w:r>
      <w:r w:rsidR="00306D12">
        <w:rPr>
          <w:sz w:val="18"/>
        </w:rPr>
        <w:t>, Region 5</w:t>
      </w:r>
    </w:p>
    <w:p w14:paraId="777AB1F6" w14:textId="5C4009A5" w:rsidR="001A3F65" w:rsidRDefault="001A3F65" w:rsidP="001A3F65">
      <w:pPr>
        <w:ind w:firstLine="720"/>
        <w:rPr>
          <w:sz w:val="18"/>
        </w:rPr>
      </w:pPr>
      <w:r>
        <w:rPr>
          <w:sz w:val="18"/>
        </w:rPr>
        <w:t>Sioux Falls, SD. 2019</w:t>
      </w:r>
      <w:r w:rsidR="00C35441">
        <w:rPr>
          <w:sz w:val="18"/>
        </w:rPr>
        <w:t>, 2020</w:t>
      </w:r>
    </w:p>
    <w:p w14:paraId="390A2ADF" w14:textId="77777777" w:rsidR="000804FC" w:rsidRDefault="001A3F65" w:rsidP="001A3F65">
      <w:pPr>
        <w:ind w:firstLine="720"/>
        <w:rPr>
          <w:sz w:val="18"/>
        </w:rPr>
      </w:pPr>
      <w:r>
        <w:rPr>
          <w:sz w:val="18"/>
        </w:rPr>
        <w:t xml:space="preserve">Des Moines, IA. </w:t>
      </w:r>
      <w:r w:rsidR="000804FC">
        <w:rPr>
          <w:sz w:val="18"/>
        </w:rPr>
        <w:t>2017, 2018</w:t>
      </w:r>
    </w:p>
    <w:p w14:paraId="561B7444" w14:textId="6DAC1F38" w:rsidR="000804FC" w:rsidRDefault="000804FC" w:rsidP="000804FC">
      <w:pPr>
        <w:rPr>
          <w:sz w:val="18"/>
        </w:rPr>
      </w:pPr>
      <w:r>
        <w:rPr>
          <w:sz w:val="18"/>
        </w:rPr>
        <w:t xml:space="preserve">Iowa Thespian Festival Recruitment. </w:t>
      </w:r>
      <w:r w:rsidR="00306D12">
        <w:rPr>
          <w:sz w:val="18"/>
        </w:rPr>
        <w:t xml:space="preserve">Cedar Falls, IA. </w:t>
      </w:r>
      <w:r>
        <w:rPr>
          <w:sz w:val="18"/>
        </w:rPr>
        <w:t>2017, 2018</w:t>
      </w:r>
    </w:p>
    <w:p w14:paraId="76484AF0" w14:textId="77777777" w:rsidR="000804FC" w:rsidRPr="008C6022" w:rsidRDefault="000804FC" w:rsidP="000804FC">
      <w:pPr>
        <w:rPr>
          <w:sz w:val="18"/>
        </w:rPr>
      </w:pPr>
    </w:p>
    <w:p w14:paraId="4E6FCB27" w14:textId="77777777" w:rsidR="00F93079" w:rsidRDefault="00F93079" w:rsidP="00F93079">
      <w:pPr>
        <w:rPr>
          <w:b/>
          <w:u w:val="single"/>
        </w:rPr>
      </w:pPr>
      <w:r>
        <w:rPr>
          <w:b/>
          <w:u w:val="single"/>
        </w:rPr>
        <w:t>Special Skills</w:t>
      </w:r>
    </w:p>
    <w:p w14:paraId="31D17BA6" w14:textId="00B71F88" w:rsidR="000804FC" w:rsidRPr="008C6022" w:rsidRDefault="00812FE7">
      <w:pPr>
        <w:rPr>
          <w:sz w:val="18"/>
        </w:rPr>
      </w:pPr>
      <w:r>
        <w:rPr>
          <w:sz w:val="18"/>
        </w:rPr>
        <w:t xml:space="preserve">Stage Management, </w:t>
      </w:r>
      <w:r w:rsidR="00F93079">
        <w:rPr>
          <w:sz w:val="18"/>
        </w:rPr>
        <w:t xml:space="preserve">Prop Building,  </w:t>
      </w:r>
      <w:r w:rsidR="00DF139D">
        <w:rPr>
          <w:sz w:val="18"/>
        </w:rPr>
        <w:t>Element ETC Board Experience</w:t>
      </w:r>
      <w:r w:rsidR="00F93079">
        <w:rPr>
          <w:sz w:val="18"/>
        </w:rPr>
        <w:t xml:space="preserve">, Run Crew/Backstage Crew, Basic Fly System Operation, </w:t>
      </w:r>
      <w:r w:rsidR="00DF139D">
        <w:rPr>
          <w:sz w:val="18"/>
        </w:rPr>
        <w:t>Master Electrician Skills</w:t>
      </w:r>
      <w:r w:rsidR="00F93079">
        <w:rPr>
          <w:sz w:val="18"/>
        </w:rPr>
        <w:t xml:space="preserve">, </w:t>
      </w:r>
      <w:r w:rsidR="00DF139D">
        <w:rPr>
          <w:sz w:val="18"/>
        </w:rPr>
        <w:t xml:space="preserve">Experience with Intelligent Light Systems, Basic Knowledge of </w:t>
      </w:r>
      <w:r w:rsidR="00F93079">
        <w:rPr>
          <w:sz w:val="18"/>
        </w:rPr>
        <w:t>Wiring, Acting, Sculpting</w:t>
      </w:r>
      <w:r w:rsidR="00DF139D">
        <w:rPr>
          <w:sz w:val="18"/>
        </w:rPr>
        <w:t>, Painting</w:t>
      </w:r>
      <w:r w:rsidR="00F93079">
        <w:rPr>
          <w:sz w:val="18"/>
        </w:rPr>
        <w:t>, Printmaking, Ceramics Skills, High School Level French language</w:t>
      </w:r>
      <w:r w:rsidR="00DF139D">
        <w:rPr>
          <w:sz w:val="18"/>
        </w:rPr>
        <w:t xml:space="preserve"> classes, Customer Service</w:t>
      </w:r>
      <w:r w:rsidR="00F93079">
        <w:rPr>
          <w:sz w:val="18"/>
        </w:rPr>
        <w:t xml:space="preserve">, Knowledge of Greek Alphabet, Photography Skills, Basic Photoshop Knowledge, </w:t>
      </w:r>
      <w:r>
        <w:rPr>
          <w:sz w:val="18"/>
        </w:rPr>
        <w:t>Quick Study</w:t>
      </w:r>
      <w:r w:rsidR="00F93079">
        <w:rPr>
          <w:sz w:val="18"/>
        </w:rPr>
        <w:t>, Eager and Willingness to Learn</w:t>
      </w:r>
    </w:p>
    <w:sectPr w:rsidR="000804FC" w:rsidRPr="008C6022" w:rsidSect="002658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ntagenet Cherokee">
    <w:panose1 w:val="02020000000000000000"/>
    <w:charset w:val="B1"/>
    <w:family w:val="roman"/>
    <w:pitch w:val="variable"/>
    <w:sig w:usb0="80000803" w:usb1="00000000" w:usb2="00001000" w:usb3="00000000" w:csb0="000001F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jQ3MDQ3sTQwtzBS0lEKTi0uzszPAykwrQUAOFDKhiwAAAA="/>
  </w:docVars>
  <w:rsids>
    <w:rsidRoot w:val="00691A9B"/>
    <w:rsid w:val="000036A6"/>
    <w:rsid w:val="000804FC"/>
    <w:rsid w:val="0008142D"/>
    <w:rsid w:val="00081D50"/>
    <w:rsid w:val="000C723D"/>
    <w:rsid w:val="000D35E5"/>
    <w:rsid w:val="00164721"/>
    <w:rsid w:val="00195823"/>
    <w:rsid w:val="001A3F65"/>
    <w:rsid w:val="002658CD"/>
    <w:rsid w:val="002B66B2"/>
    <w:rsid w:val="002C64F1"/>
    <w:rsid w:val="00306D12"/>
    <w:rsid w:val="003374FE"/>
    <w:rsid w:val="00337CCE"/>
    <w:rsid w:val="0038426B"/>
    <w:rsid w:val="00386203"/>
    <w:rsid w:val="003A3FD9"/>
    <w:rsid w:val="003B006C"/>
    <w:rsid w:val="003E5B7A"/>
    <w:rsid w:val="00400C8C"/>
    <w:rsid w:val="00451C7C"/>
    <w:rsid w:val="004558CD"/>
    <w:rsid w:val="004B118A"/>
    <w:rsid w:val="004E6BCC"/>
    <w:rsid w:val="00524E57"/>
    <w:rsid w:val="00561158"/>
    <w:rsid w:val="005A79AE"/>
    <w:rsid w:val="00602BBF"/>
    <w:rsid w:val="006063BE"/>
    <w:rsid w:val="00610B46"/>
    <w:rsid w:val="00691A9B"/>
    <w:rsid w:val="007339A5"/>
    <w:rsid w:val="00752EB6"/>
    <w:rsid w:val="00792106"/>
    <w:rsid w:val="00812FE7"/>
    <w:rsid w:val="008276D4"/>
    <w:rsid w:val="008674D4"/>
    <w:rsid w:val="00871F7E"/>
    <w:rsid w:val="00892813"/>
    <w:rsid w:val="0089547E"/>
    <w:rsid w:val="00896D5B"/>
    <w:rsid w:val="008C6022"/>
    <w:rsid w:val="009443D5"/>
    <w:rsid w:val="009730A5"/>
    <w:rsid w:val="0098227C"/>
    <w:rsid w:val="009904BF"/>
    <w:rsid w:val="009B2000"/>
    <w:rsid w:val="009B5622"/>
    <w:rsid w:val="009E4CE8"/>
    <w:rsid w:val="00A32EEF"/>
    <w:rsid w:val="00A52438"/>
    <w:rsid w:val="00A555C0"/>
    <w:rsid w:val="00A74319"/>
    <w:rsid w:val="00AC4E2C"/>
    <w:rsid w:val="00AD1EE1"/>
    <w:rsid w:val="00B02FBA"/>
    <w:rsid w:val="00B14088"/>
    <w:rsid w:val="00B17E11"/>
    <w:rsid w:val="00BC2D91"/>
    <w:rsid w:val="00BF6F31"/>
    <w:rsid w:val="00C11683"/>
    <w:rsid w:val="00C27414"/>
    <w:rsid w:val="00C31301"/>
    <w:rsid w:val="00C35441"/>
    <w:rsid w:val="00C60E32"/>
    <w:rsid w:val="00C61208"/>
    <w:rsid w:val="00C847F1"/>
    <w:rsid w:val="00C87122"/>
    <w:rsid w:val="00C9250E"/>
    <w:rsid w:val="00CA4E49"/>
    <w:rsid w:val="00CB2077"/>
    <w:rsid w:val="00CD672E"/>
    <w:rsid w:val="00CF7D4A"/>
    <w:rsid w:val="00D01DC1"/>
    <w:rsid w:val="00D452CE"/>
    <w:rsid w:val="00D629FD"/>
    <w:rsid w:val="00DD543F"/>
    <w:rsid w:val="00DE401A"/>
    <w:rsid w:val="00DF139D"/>
    <w:rsid w:val="00E40FEE"/>
    <w:rsid w:val="00E45DD8"/>
    <w:rsid w:val="00E46773"/>
    <w:rsid w:val="00E51D78"/>
    <w:rsid w:val="00E627F8"/>
    <w:rsid w:val="00E931F7"/>
    <w:rsid w:val="00EE7348"/>
    <w:rsid w:val="00F86608"/>
    <w:rsid w:val="00F93079"/>
    <w:rsid w:val="00FC1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17DEC"/>
  <w15:chartTrackingRefBased/>
  <w15:docId w15:val="{1713D6B2-DDB8-4683-8972-86EA8DBE1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4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6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Rachel Trimble</cp:lastModifiedBy>
  <cp:revision>17</cp:revision>
  <dcterms:created xsi:type="dcterms:W3CDTF">2018-10-14T06:11:00Z</dcterms:created>
  <dcterms:modified xsi:type="dcterms:W3CDTF">2021-10-11T22:51:00Z</dcterms:modified>
</cp:coreProperties>
</file>